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AD38ED" w14:textId="77777777" w:rsidR="000C60F1" w:rsidRPr="007F0A13" w:rsidRDefault="000C60F1" w:rsidP="000C60F1">
      <w:pPr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bookmarkStart w:id="0" w:name="_GoBack"/>
      <w:bookmarkEnd w:id="0"/>
      <w:r w:rsidRPr="00C021A9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inline distT="0" distB="0" distL="0" distR="0" wp14:anchorId="194462DA" wp14:editId="6F910AA7">
            <wp:extent cx="5613400" cy="1346200"/>
            <wp:effectExtent l="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897" r="874" b="32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134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6DA84D" w14:textId="77777777" w:rsidR="000C60F1" w:rsidRPr="00835317" w:rsidRDefault="000C60F1" w:rsidP="000C60F1">
      <w:pPr>
        <w:rPr>
          <w:rFonts w:ascii="Times New Roman" w:hAnsi="Times New Roman" w:cs="Times New Roman"/>
          <w:b/>
          <w:color w:val="1F497D" w:themeColor="text2"/>
          <w:sz w:val="20"/>
          <w:szCs w:val="20"/>
          <w:u w:val="single"/>
        </w:rPr>
      </w:pPr>
      <w:r w:rsidRPr="00835317">
        <w:rPr>
          <w:rFonts w:ascii="Times New Roman" w:hAnsi="Times New Roman" w:cs="Times New Roman"/>
          <w:b/>
          <w:bCs/>
          <w:color w:val="1F497D" w:themeColor="text2"/>
          <w:sz w:val="20"/>
          <w:szCs w:val="20"/>
          <w:u w:val="single"/>
        </w:rPr>
        <w:t>AIZPILDA PRETENDENTS</w:t>
      </w:r>
      <w:r w:rsidRPr="00835317">
        <w:rPr>
          <w:rFonts w:ascii="Times New Roman" w:hAnsi="Times New Roman" w:cs="Times New Roman"/>
          <w:b/>
          <w:color w:val="1F497D" w:themeColor="text2"/>
          <w:sz w:val="20"/>
          <w:szCs w:val="20"/>
          <w:u w:val="single"/>
        </w:rPr>
        <w:t xml:space="preserve"> </w:t>
      </w:r>
    </w:p>
    <w:p w14:paraId="3E19E5DA" w14:textId="77777777" w:rsidR="00493298" w:rsidRPr="00493298" w:rsidRDefault="00493298" w:rsidP="00493298">
      <w:pPr>
        <w:jc w:val="right"/>
        <w:rPr>
          <w:rFonts w:ascii="Times New Roman" w:hAnsi="Times New Roman" w:cs="Times New Roman"/>
          <w:b/>
          <w:color w:val="FF0000"/>
          <w:sz w:val="20"/>
          <w:szCs w:val="20"/>
        </w:rPr>
      </w:pPr>
      <w:r w:rsidRPr="00493298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Ar grozījumiem </w:t>
      </w:r>
    </w:p>
    <w:p w14:paraId="07DE6167" w14:textId="77777777" w:rsidR="000C60F1" w:rsidRPr="007F0A13" w:rsidRDefault="000C60F1" w:rsidP="000C60F1">
      <w:pPr>
        <w:jc w:val="right"/>
        <w:rPr>
          <w:rFonts w:ascii="Times New Roman" w:hAnsi="Times New Roman" w:cs="Times New Roman"/>
          <w:sz w:val="20"/>
          <w:szCs w:val="20"/>
        </w:rPr>
      </w:pPr>
      <w:r w:rsidRPr="007F0A13">
        <w:rPr>
          <w:rFonts w:ascii="Times New Roman" w:hAnsi="Times New Roman" w:cs="Times New Roman"/>
          <w:sz w:val="20"/>
          <w:szCs w:val="20"/>
        </w:rPr>
        <w:t>2. pielikums nolikumam</w:t>
      </w:r>
    </w:p>
    <w:p w14:paraId="794B4E35" w14:textId="5EDD531B" w:rsidR="000C60F1" w:rsidRPr="007F0A13" w:rsidRDefault="000C60F1" w:rsidP="000C60F1">
      <w:pPr>
        <w:tabs>
          <w:tab w:val="left" w:pos="855"/>
        </w:tabs>
        <w:jc w:val="right"/>
        <w:rPr>
          <w:rFonts w:ascii="Times New Roman" w:hAnsi="Times New Roman" w:cs="Times New Roman"/>
          <w:bCs/>
          <w:iCs/>
          <w:sz w:val="20"/>
          <w:szCs w:val="20"/>
        </w:rPr>
      </w:pPr>
      <w:r w:rsidRPr="007F0A13">
        <w:rPr>
          <w:rFonts w:ascii="Times New Roman" w:hAnsi="Times New Roman" w:cs="Times New Roman"/>
          <w:sz w:val="20"/>
          <w:szCs w:val="20"/>
        </w:rPr>
        <w:t xml:space="preserve">iepirkums id.nr. LU CFI </w:t>
      </w:r>
      <w:r w:rsidRPr="00835317">
        <w:rPr>
          <w:rFonts w:ascii="Times New Roman" w:hAnsi="Times New Roman" w:cs="Times New Roman"/>
          <w:sz w:val="20"/>
          <w:szCs w:val="20"/>
        </w:rPr>
        <w:t>2018/</w:t>
      </w:r>
      <w:r w:rsidR="00835317" w:rsidRPr="00835317">
        <w:rPr>
          <w:rFonts w:ascii="Times New Roman" w:hAnsi="Times New Roman" w:cs="Times New Roman"/>
          <w:sz w:val="20"/>
          <w:szCs w:val="20"/>
        </w:rPr>
        <w:t>31/ERAF</w:t>
      </w:r>
    </w:p>
    <w:p w14:paraId="59044462" w14:textId="77777777" w:rsidR="000C60F1" w:rsidRPr="007F0A13" w:rsidRDefault="000C60F1" w:rsidP="000C60F1">
      <w:pPr>
        <w:pStyle w:val="Heading7"/>
        <w:jc w:val="right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13C04AA2" w14:textId="77777777" w:rsidR="000C60F1" w:rsidRPr="007F0A13" w:rsidRDefault="000C60F1" w:rsidP="000C60F1">
      <w:pPr>
        <w:rPr>
          <w:rFonts w:ascii="Times New Roman" w:hAnsi="Times New Roman" w:cs="Times New Roman"/>
          <w:sz w:val="20"/>
          <w:szCs w:val="20"/>
        </w:rPr>
      </w:pPr>
    </w:p>
    <w:p w14:paraId="52FBD2F6" w14:textId="77777777" w:rsidR="000C60F1" w:rsidRPr="007F0A13" w:rsidRDefault="000C60F1" w:rsidP="000C60F1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7F0A13">
        <w:rPr>
          <w:rFonts w:ascii="Times New Roman" w:hAnsi="Times New Roman" w:cs="Times New Roman"/>
          <w:b/>
          <w:sz w:val="20"/>
          <w:szCs w:val="20"/>
        </w:rPr>
        <w:t xml:space="preserve">TEHNISKĀ SPECIFIKĀCIJA UN </w:t>
      </w:r>
    </w:p>
    <w:p w14:paraId="21D9045B" w14:textId="77777777" w:rsidR="000C60F1" w:rsidRPr="007F0A13" w:rsidRDefault="000C60F1" w:rsidP="000C60F1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7F0A13">
        <w:rPr>
          <w:rFonts w:ascii="Times New Roman" w:hAnsi="Times New Roman" w:cs="Times New Roman"/>
          <w:b/>
          <w:sz w:val="20"/>
          <w:szCs w:val="20"/>
        </w:rPr>
        <w:t>TEHNISKĀ PIEDĀVĀJUMA IESNIEGŠANAS FORMA</w:t>
      </w:r>
    </w:p>
    <w:p w14:paraId="1D88DA7F" w14:textId="77777777" w:rsidR="000C60F1" w:rsidRPr="007F0A13" w:rsidRDefault="000C60F1" w:rsidP="009F7C3F">
      <w:pPr>
        <w:spacing w:after="0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2632FFE6" w14:textId="77777777" w:rsidR="000C60F1" w:rsidRPr="00835317" w:rsidRDefault="000C60F1" w:rsidP="000C60F1">
      <w:pPr>
        <w:ind w:right="-235"/>
        <w:rPr>
          <w:rFonts w:ascii="Times New Roman" w:hAnsi="Times New Roman" w:cs="Times New Roman"/>
          <w:i/>
          <w:sz w:val="20"/>
          <w:szCs w:val="20"/>
        </w:rPr>
      </w:pPr>
      <w:r w:rsidRPr="00835317">
        <w:rPr>
          <w:rFonts w:ascii="Times New Roman" w:hAnsi="Times New Roman" w:cs="Times New Roman"/>
          <w:i/>
          <w:sz w:val="20"/>
          <w:szCs w:val="20"/>
        </w:rPr>
        <w:t>Iepirkums tiek veikts ERAF projekta Nr. Nr.:1.1.1.4/17/I/002  „Latvijas Universitātes Cietvielu fizikas institūta pētniecības infrastruktūras attīstība”  vajadzībām</w:t>
      </w:r>
    </w:p>
    <w:p w14:paraId="0D8FD228" w14:textId="77777777" w:rsidR="000C60F1" w:rsidRPr="00835317" w:rsidRDefault="000C60F1" w:rsidP="000C60F1">
      <w:pPr>
        <w:pStyle w:val="Heading2"/>
        <w:spacing w:before="120"/>
        <w:ind w:left="709"/>
        <w:rPr>
          <w:rFonts w:ascii="Times New Roman" w:hAnsi="Times New Roman" w:cs="Times New Roman"/>
          <w:color w:val="333333"/>
          <w:sz w:val="18"/>
          <w:szCs w:val="18"/>
          <w:shd w:val="clear" w:color="auto" w:fill="FFFFFF"/>
        </w:rPr>
      </w:pPr>
      <w:r w:rsidRPr="00835317">
        <w:rPr>
          <w:rFonts w:ascii="Times New Roman" w:hAnsi="Times New Roman" w:cs="Times New Roman"/>
          <w:sz w:val="20"/>
          <w:szCs w:val="20"/>
        </w:rPr>
        <w:t xml:space="preserve">I Iekārtas nosaukums: </w:t>
      </w:r>
      <w:r w:rsidRPr="00835317">
        <w:rPr>
          <w:rFonts w:ascii="Times New Roman" w:hAnsi="Times New Roman" w:cs="Times New Roman"/>
          <w:color w:val="333333"/>
          <w:sz w:val="18"/>
          <w:szCs w:val="18"/>
          <w:shd w:val="clear" w:color="auto" w:fill="FFFFFF"/>
        </w:rPr>
        <w:t>Ink-jet" drukāšanas iekārta</w:t>
      </w:r>
      <w:r w:rsidR="00C021A9" w:rsidRPr="00835317">
        <w:rPr>
          <w:rFonts w:ascii="Times New Roman" w:hAnsi="Times New Roman" w:cs="Times New Roman"/>
          <w:color w:val="333333"/>
          <w:sz w:val="18"/>
          <w:szCs w:val="18"/>
          <w:shd w:val="clear" w:color="auto" w:fill="FFFFFF"/>
        </w:rPr>
        <w:t>/ Inkjet printer</w:t>
      </w:r>
    </w:p>
    <w:p w14:paraId="617DF377" w14:textId="77777777" w:rsidR="000C60F1" w:rsidRPr="00835317" w:rsidRDefault="000C60F1" w:rsidP="000C60F1">
      <w:pPr>
        <w:pStyle w:val="Heading2"/>
        <w:spacing w:before="120"/>
        <w:ind w:left="709"/>
        <w:rPr>
          <w:rFonts w:ascii="Times New Roman" w:hAnsi="Times New Roman" w:cs="Times New Roman"/>
          <w:b w:val="0"/>
          <w:i/>
          <w:sz w:val="20"/>
          <w:szCs w:val="20"/>
          <w:lang w:val="en-US"/>
        </w:rPr>
      </w:pPr>
      <w:r w:rsidRPr="00E601D2">
        <w:rPr>
          <w:rFonts w:ascii="Times New Roman" w:hAnsi="Times New Roman" w:cs="Times New Roman"/>
          <w:sz w:val="20"/>
          <w:szCs w:val="20"/>
        </w:rPr>
        <w:t xml:space="preserve">II CPV kods: 38000000-5 </w:t>
      </w:r>
      <w:proofErr w:type="spellStart"/>
      <w:r w:rsidRPr="00E601D2">
        <w:rPr>
          <w:rFonts w:ascii="Times New Roman" w:hAnsi="Times New Roman" w:cs="Times New Roman"/>
          <w:b w:val="0"/>
          <w:i/>
          <w:sz w:val="20"/>
          <w:szCs w:val="20"/>
          <w:lang w:val="en-US"/>
        </w:rPr>
        <w:t>Laboratorijas</w:t>
      </w:r>
      <w:proofErr w:type="spellEnd"/>
      <w:r w:rsidRPr="00E601D2">
        <w:rPr>
          <w:rFonts w:ascii="Times New Roman" w:hAnsi="Times New Roman" w:cs="Times New Roman"/>
          <w:b w:val="0"/>
          <w:i/>
          <w:sz w:val="20"/>
          <w:szCs w:val="20"/>
          <w:lang w:val="en-US"/>
        </w:rPr>
        <w:t xml:space="preserve">, </w:t>
      </w:r>
      <w:proofErr w:type="spellStart"/>
      <w:r w:rsidRPr="00E601D2">
        <w:rPr>
          <w:rFonts w:ascii="Times New Roman" w:hAnsi="Times New Roman" w:cs="Times New Roman"/>
          <w:b w:val="0"/>
          <w:i/>
          <w:sz w:val="20"/>
          <w:szCs w:val="20"/>
          <w:lang w:val="en-US"/>
        </w:rPr>
        <w:t>optiskās</w:t>
      </w:r>
      <w:proofErr w:type="spellEnd"/>
      <w:r w:rsidRPr="00E601D2">
        <w:rPr>
          <w:rFonts w:ascii="Times New Roman" w:hAnsi="Times New Roman" w:cs="Times New Roman"/>
          <w:b w:val="0"/>
          <w:i/>
          <w:sz w:val="20"/>
          <w:szCs w:val="20"/>
          <w:lang w:val="en-US"/>
        </w:rPr>
        <w:t xml:space="preserve"> un </w:t>
      </w:r>
      <w:proofErr w:type="spellStart"/>
      <w:r w:rsidRPr="00E601D2">
        <w:rPr>
          <w:rFonts w:ascii="Times New Roman" w:hAnsi="Times New Roman" w:cs="Times New Roman"/>
          <w:b w:val="0"/>
          <w:i/>
          <w:sz w:val="20"/>
          <w:szCs w:val="20"/>
          <w:lang w:val="en-US"/>
        </w:rPr>
        <w:t>precīzijas</w:t>
      </w:r>
      <w:proofErr w:type="spellEnd"/>
      <w:r w:rsidRPr="00E601D2">
        <w:rPr>
          <w:rFonts w:ascii="Times New Roman" w:hAnsi="Times New Roman" w:cs="Times New Roman"/>
          <w:b w:val="0"/>
          <w:i/>
          <w:sz w:val="20"/>
          <w:szCs w:val="20"/>
          <w:lang w:val="en-US"/>
        </w:rPr>
        <w:t xml:space="preserve"> </w:t>
      </w:r>
      <w:proofErr w:type="spellStart"/>
      <w:r w:rsidRPr="00E601D2">
        <w:rPr>
          <w:rFonts w:ascii="Times New Roman" w:hAnsi="Times New Roman" w:cs="Times New Roman"/>
          <w:b w:val="0"/>
          <w:i/>
          <w:sz w:val="20"/>
          <w:szCs w:val="20"/>
          <w:lang w:val="en-US"/>
        </w:rPr>
        <w:t>ierīces</w:t>
      </w:r>
      <w:proofErr w:type="spellEnd"/>
      <w:r w:rsidRPr="00E601D2">
        <w:rPr>
          <w:rFonts w:ascii="Times New Roman" w:hAnsi="Times New Roman" w:cs="Times New Roman"/>
          <w:b w:val="0"/>
          <w:i/>
          <w:sz w:val="20"/>
          <w:szCs w:val="20"/>
          <w:lang w:val="en-US"/>
        </w:rPr>
        <w:t xml:space="preserve">/ Laboratory, optical and precision </w:t>
      </w:r>
      <w:proofErr w:type="spellStart"/>
      <w:r w:rsidRPr="00E601D2">
        <w:rPr>
          <w:rFonts w:ascii="Times New Roman" w:hAnsi="Times New Roman" w:cs="Times New Roman"/>
          <w:b w:val="0"/>
          <w:i/>
          <w:sz w:val="20"/>
          <w:szCs w:val="20"/>
          <w:lang w:val="en-US"/>
        </w:rPr>
        <w:t>equipments</w:t>
      </w:r>
      <w:proofErr w:type="spellEnd"/>
    </w:p>
    <w:p w14:paraId="37F1F924" w14:textId="77777777" w:rsidR="000C60F1" w:rsidRPr="007F0A13" w:rsidRDefault="000C60F1" w:rsidP="000C60F1">
      <w:pPr>
        <w:pStyle w:val="Heading2"/>
        <w:spacing w:before="120"/>
        <w:ind w:firstLine="720"/>
        <w:rPr>
          <w:rFonts w:ascii="Times New Roman" w:hAnsi="Times New Roman" w:cs="Times New Roman"/>
          <w:b w:val="0"/>
          <w:sz w:val="20"/>
          <w:szCs w:val="20"/>
        </w:rPr>
      </w:pPr>
      <w:r w:rsidRPr="00835317">
        <w:rPr>
          <w:rFonts w:ascii="Times New Roman" w:hAnsi="Times New Roman" w:cs="Times New Roman"/>
          <w:sz w:val="20"/>
          <w:szCs w:val="20"/>
        </w:rPr>
        <w:t xml:space="preserve">III Iekārtas piegādes un uzstādīšanas termiņš: </w:t>
      </w:r>
      <w:r w:rsidR="00431E43" w:rsidRPr="00835317">
        <w:rPr>
          <w:rFonts w:ascii="Times New Roman" w:hAnsi="Times New Roman" w:cs="Times New Roman"/>
          <w:b w:val="0"/>
          <w:sz w:val="20"/>
          <w:szCs w:val="20"/>
        </w:rPr>
        <w:t>4</w:t>
      </w:r>
      <w:r w:rsidRPr="00835317">
        <w:rPr>
          <w:rFonts w:ascii="Times New Roman" w:hAnsi="Times New Roman" w:cs="Times New Roman"/>
          <w:b w:val="0"/>
          <w:sz w:val="20"/>
          <w:szCs w:val="20"/>
        </w:rPr>
        <w:t xml:space="preserve"> mēnešu laikā no līguma noslēgšanas.</w:t>
      </w:r>
    </w:p>
    <w:p w14:paraId="58EFBCE8" w14:textId="28D0BF25" w:rsidR="000C60F1" w:rsidRPr="007F0A13" w:rsidRDefault="000C60F1" w:rsidP="000C60F1">
      <w:pPr>
        <w:pStyle w:val="Heading2"/>
        <w:spacing w:before="120"/>
        <w:ind w:left="720"/>
        <w:rPr>
          <w:rFonts w:ascii="Times New Roman" w:hAnsi="Times New Roman" w:cs="Times New Roman"/>
          <w:b w:val="0"/>
          <w:sz w:val="20"/>
          <w:szCs w:val="20"/>
        </w:rPr>
      </w:pPr>
      <w:r w:rsidRPr="007F0A13">
        <w:rPr>
          <w:rFonts w:ascii="Times New Roman" w:hAnsi="Times New Roman" w:cs="Times New Roman"/>
          <w:sz w:val="20"/>
          <w:szCs w:val="20"/>
        </w:rPr>
        <w:t>IV Par iekārtas tehniskās specifikācijas prasībām atbildīgais speciālists</w:t>
      </w:r>
      <w:r w:rsidRPr="007F0A13">
        <w:rPr>
          <w:rFonts w:ascii="Times New Roman" w:hAnsi="Times New Roman" w:cs="Times New Roman"/>
          <w:b w:val="0"/>
          <w:sz w:val="20"/>
          <w:szCs w:val="20"/>
        </w:rPr>
        <w:t xml:space="preserve"> – Latvijas Universitātes Cietvielu fizikas institūta Cietās vielas jonikas laboratorijas vadošais pētnieks </w:t>
      </w:r>
      <w:r w:rsidR="009F7C3F">
        <w:rPr>
          <w:rFonts w:ascii="Times New Roman" w:hAnsi="Times New Roman" w:cs="Times New Roman"/>
          <w:b w:val="0"/>
          <w:sz w:val="20"/>
          <w:szCs w:val="20"/>
        </w:rPr>
        <w:t>Boriss Poļakovs</w:t>
      </w:r>
      <w:r w:rsidRPr="007F0A13">
        <w:rPr>
          <w:rFonts w:ascii="Times New Roman" w:hAnsi="Times New Roman" w:cs="Times New Roman"/>
          <w:b w:val="0"/>
          <w:sz w:val="20"/>
          <w:szCs w:val="20"/>
        </w:rPr>
        <w:t xml:space="preserve"> (kontaktinformācija atrodama: nolikumā un </w:t>
      </w:r>
      <w:hyperlink r:id="rId10" w:history="1">
        <w:r w:rsidRPr="007F0A13">
          <w:rPr>
            <w:rStyle w:val="Hyperlink"/>
            <w:rFonts w:ascii="Times New Roman" w:hAnsi="Times New Roman" w:cs="Times New Roman"/>
            <w:b w:val="0"/>
            <w:sz w:val="20"/>
            <w:szCs w:val="20"/>
          </w:rPr>
          <w:t>www.cfi.lu.lv</w:t>
        </w:r>
      </w:hyperlink>
      <w:r w:rsidRPr="007F0A13">
        <w:rPr>
          <w:rFonts w:ascii="Times New Roman" w:hAnsi="Times New Roman" w:cs="Times New Roman"/>
          <w:b w:val="0"/>
          <w:sz w:val="20"/>
          <w:szCs w:val="20"/>
        </w:rPr>
        <w:t xml:space="preserve"> sadaļā “Par institūtu” apakšsadaļā “Personāls”.</w:t>
      </w:r>
    </w:p>
    <w:p w14:paraId="002F0087" w14:textId="77777777" w:rsidR="00AE3972" w:rsidRPr="00B34938" w:rsidRDefault="000C60F1" w:rsidP="00064A35">
      <w:pPr>
        <w:rPr>
          <w:b/>
          <w:bCs/>
          <w:sz w:val="23"/>
          <w:szCs w:val="23"/>
        </w:rPr>
      </w:pPr>
      <w:r w:rsidRPr="007F0A13">
        <w:rPr>
          <w:i/>
          <w:sz w:val="20"/>
          <w:szCs w:val="20"/>
        </w:rPr>
        <w:t>.</w:t>
      </w:r>
    </w:p>
    <w:tbl>
      <w:tblPr>
        <w:tblStyle w:val="TableGrid"/>
        <w:tblW w:w="14148" w:type="dxa"/>
        <w:tblLayout w:type="fixed"/>
        <w:tblLook w:val="04A0" w:firstRow="1" w:lastRow="0" w:firstColumn="1" w:lastColumn="0" w:noHBand="0" w:noVBand="1"/>
      </w:tblPr>
      <w:tblGrid>
        <w:gridCol w:w="762"/>
        <w:gridCol w:w="1596"/>
        <w:gridCol w:w="3060"/>
        <w:gridCol w:w="1800"/>
        <w:gridCol w:w="3330"/>
        <w:gridCol w:w="3600"/>
      </w:tblGrid>
      <w:tr w:rsidR="00891C44" w:rsidRPr="00B34938" w14:paraId="410B07BD" w14:textId="77777777" w:rsidTr="00C021A9">
        <w:tc>
          <w:tcPr>
            <w:tcW w:w="762" w:type="dxa"/>
          </w:tcPr>
          <w:p w14:paraId="2633F244" w14:textId="77777777" w:rsidR="00891C44" w:rsidRPr="00B34938" w:rsidRDefault="00891C44" w:rsidP="00064A35">
            <w:pPr>
              <w:rPr>
                <w:rFonts w:ascii="Times New Roman" w:hAnsi="Times New Roman" w:cs="Times New Roman"/>
              </w:rPr>
            </w:pPr>
            <w:r w:rsidRPr="00B34938">
              <w:rPr>
                <w:rFonts w:ascii="Times New Roman" w:hAnsi="Times New Roman" w:cs="Times New Roman"/>
              </w:rPr>
              <w:t>No.</w:t>
            </w:r>
          </w:p>
        </w:tc>
        <w:tc>
          <w:tcPr>
            <w:tcW w:w="4656" w:type="dxa"/>
            <w:gridSpan w:val="2"/>
          </w:tcPr>
          <w:p w14:paraId="31E1EF86" w14:textId="77777777" w:rsidR="00891C44" w:rsidRPr="00B34938" w:rsidRDefault="00891C44" w:rsidP="00064A35">
            <w:pPr>
              <w:pStyle w:val="Default"/>
              <w:spacing w:before="120" w:after="120"/>
              <w:rPr>
                <w:sz w:val="23"/>
                <w:szCs w:val="23"/>
              </w:rPr>
            </w:pPr>
            <w:r w:rsidRPr="00B34938">
              <w:rPr>
                <w:b/>
                <w:bCs/>
                <w:sz w:val="23"/>
                <w:szCs w:val="23"/>
              </w:rPr>
              <w:t xml:space="preserve">Prasības </w:t>
            </w:r>
          </w:p>
        </w:tc>
        <w:tc>
          <w:tcPr>
            <w:tcW w:w="5130" w:type="dxa"/>
            <w:gridSpan w:val="2"/>
          </w:tcPr>
          <w:p w14:paraId="43AEC138" w14:textId="77777777" w:rsidR="00891C44" w:rsidRPr="00B34938" w:rsidRDefault="00891C44" w:rsidP="00064A35">
            <w:pPr>
              <w:pStyle w:val="Default"/>
              <w:spacing w:before="120" w:after="120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Requiremnents</w:t>
            </w:r>
          </w:p>
        </w:tc>
        <w:tc>
          <w:tcPr>
            <w:tcW w:w="3600" w:type="dxa"/>
          </w:tcPr>
          <w:p w14:paraId="22375D82" w14:textId="77777777" w:rsidR="00891C44" w:rsidRPr="00B34938" w:rsidRDefault="00891C44" w:rsidP="00064A35">
            <w:pPr>
              <w:pStyle w:val="Default"/>
              <w:spacing w:before="120" w:after="120"/>
              <w:rPr>
                <w:b/>
                <w:bCs/>
                <w:sz w:val="23"/>
                <w:szCs w:val="23"/>
              </w:rPr>
            </w:pPr>
          </w:p>
        </w:tc>
      </w:tr>
      <w:tr w:rsidR="000C60F1" w:rsidRPr="00B34938" w14:paraId="3008B3F6" w14:textId="77777777" w:rsidTr="00C021A9">
        <w:tc>
          <w:tcPr>
            <w:tcW w:w="762" w:type="dxa"/>
          </w:tcPr>
          <w:p w14:paraId="5F34AA63" w14:textId="77777777" w:rsidR="000C60F1" w:rsidRPr="00C021A9" w:rsidRDefault="000C60F1" w:rsidP="00064A35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</w:p>
        </w:tc>
        <w:tc>
          <w:tcPr>
            <w:tcW w:w="1596" w:type="dxa"/>
          </w:tcPr>
          <w:p w14:paraId="027971CF" w14:textId="77777777" w:rsidR="000C60F1" w:rsidRPr="00C021A9" w:rsidRDefault="000C60F1" w:rsidP="00064A35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60" w:type="dxa"/>
          </w:tcPr>
          <w:p w14:paraId="080FBD83" w14:textId="77777777" w:rsidR="000C60F1" w:rsidRPr="00C021A9" w:rsidRDefault="000C60F1" w:rsidP="0022252F">
            <w:pPr>
              <w:pStyle w:val="Default"/>
              <w:spacing w:before="120" w:after="120"/>
              <w:rPr>
                <w:sz w:val="20"/>
                <w:szCs w:val="20"/>
              </w:rPr>
            </w:pPr>
            <w:r w:rsidRPr="00C021A9">
              <w:rPr>
                <w:b/>
                <w:bCs/>
                <w:sz w:val="20"/>
                <w:szCs w:val="20"/>
              </w:rPr>
              <w:t xml:space="preserve">Vispārīgās prasības </w:t>
            </w:r>
          </w:p>
        </w:tc>
        <w:tc>
          <w:tcPr>
            <w:tcW w:w="1800" w:type="dxa"/>
          </w:tcPr>
          <w:p w14:paraId="5EE5FD9E" w14:textId="77777777" w:rsidR="000C60F1" w:rsidRPr="00B34938" w:rsidRDefault="000C60F1" w:rsidP="0022252F">
            <w:pPr>
              <w:pStyle w:val="Default"/>
              <w:spacing w:before="120" w:after="120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3330" w:type="dxa"/>
          </w:tcPr>
          <w:p w14:paraId="383F7B9E" w14:textId="77777777" w:rsidR="000C60F1" w:rsidRPr="00B34938" w:rsidRDefault="00B05FF3" w:rsidP="0022252F">
            <w:pPr>
              <w:pStyle w:val="Default"/>
              <w:spacing w:before="120" w:after="120"/>
              <w:rPr>
                <w:b/>
                <w:bCs/>
                <w:sz w:val="23"/>
                <w:szCs w:val="23"/>
              </w:rPr>
            </w:pPr>
            <w:r w:rsidRPr="007F0A13">
              <w:rPr>
                <w:rStyle w:val="shorttext"/>
                <w:b/>
                <w:sz w:val="20"/>
                <w:szCs w:val="20"/>
              </w:rPr>
              <w:t>General requirements</w:t>
            </w:r>
          </w:p>
        </w:tc>
        <w:tc>
          <w:tcPr>
            <w:tcW w:w="3600" w:type="dxa"/>
          </w:tcPr>
          <w:p w14:paraId="76763629" w14:textId="77777777" w:rsidR="000C60F1" w:rsidRPr="00B34938" w:rsidRDefault="000C60F1" w:rsidP="0022252F">
            <w:pPr>
              <w:pStyle w:val="Default"/>
              <w:spacing w:before="120" w:after="120"/>
              <w:rPr>
                <w:b/>
                <w:bCs/>
                <w:sz w:val="23"/>
                <w:szCs w:val="23"/>
              </w:rPr>
            </w:pPr>
          </w:p>
        </w:tc>
      </w:tr>
      <w:tr w:rsidR="000C60F1" w:rsidRPr="00B34938" w14:paraId="697CF35A" w14:textId="77777777" w:rsidTr="00C021A9">
        <w:tc>
          <w:tcPr>
            <w:tcW w:w="762" w:type="dxa"/>
          </w:tcPr>
          <w:p w14:paraId="58ECC1F4" w14:textId="77777777" w:rsidR="000C60F1" w:rsidRPr="00C021A9" w:rsidRDefault="000C60F1" w:rsidP="00064A35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.1.</w:t>
            </w:r>
          </w:p>
        </w:tc>
        <w:tc>
          <w:tcPr>
            <w:tcW w:w="1596" w:type="dxa"/>
          </w:tcPr>
          <w:p w14:paraId="0DD98276" w14:textId="77777777" w:rsidR="000C60F1" w:rsidRPr="00C021A9" w:rsidRDefault="000C60F1" w:rsidP="00D57572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Nenodefinētās prasības </w:t>
            </w:r>
          </w:p>
          <w:p w14:paraId="6C6EB405" w14:textId="77777777" w:rsidR="000C60F1" w:rsidRPr="00C021A9" w:rsidRDefault="000C60F1" w:rsidP="00D57572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60" w:type="dxa"/>
          </w:tcPr>
          <w:p w14:paraId="6DFD04C5" w14:textId="77777777" w:rsidR="000C60F1" w:rsidRPr="00C021A9" w:rsidRDefault="000C60F1" w:rsidP="0022252F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Ja tehniskajās specifikācijās kāda uz šo līgumu attiecošās tehniskā prasība nav definēta, tai ir jāatbilst minimālajām vispārpieņemtajām prasībām vai standartiem. </w:t>
            </w:r>
          </w:p>
        </w:tc>
        <w:tc>
          <w:tcPr>
            <w:tcW w:w="1800" w:type="dxa"/>
          </w:tcPr>
          <w:p w14:paraId="1EACFB92" w14:textId="77777777" w:rsidR="000C60F1" w:rsidRPr="00B34938" w:rsidRDefault="00B05FF3" w:rsidP="0022252F">
            <w:pPr>
              <w:pStyle w:val="Default"/>
              <w:rPr>
                <w:sz w:val="23"/>
                <w:szCs w:val="23"/>
              </w:rPr>
            </w:pPr>
            <w:r w:rsidRPr="007F0A13">
              <w:rPr>
                <w:rStyle w:val="shorttext"/>
                <w:sz w:val="20"/>
                <w:szCs w:val="20"/>
              </w:rPr>
              <w:t xml:space="preserve">Unspecified </w:t>
            </w:r>
            <w:r w:rsidRPr="000F34F6">
              <w:rPr>
                <w:rStyle w:val="shorttext"/>
                <w:color w:val="auto"/>
                <w:sz w:val="20"/>
                <w:szCs w:val="20"/>
              </w:rPr>
              <w:t>requirements</w:t>
            </w:r>
          </w:p>
        </w:tc>
        <w:tc>
          <w:tcPr>
            <w:tcW w:w="3330" w:type="dxa"/>
          </w:tcPr>
          <w:p w14:paraId="6D3BC935" w14:textId="77777777" w:rsidR="000C60F1" w:rsidRPr="00B34938" w:rsidRDefault="00B05FF3" w:rsidP="0022252F">
            <w:pPr>
              <w:pStyle w:val="Default"/>
              <w:rPr>
                <w:sz w:val="23"/>
                <w:szCs w:val="23"/>
              </w:rPr>
            </w:pPr>
            <w:r w:rsidRPr="007F0A13">
              <w:rPr>
                <w:sz w:val="20"/>
                <w:szCs w:val="20"/>
              </w:rPr>
              <w:t>If the technical specifications relating to this contract are not defined, they must comply with the minimum commonly accepted requirements or standards.</w:t>
            </w:r>
          </w:p>
        </w:tc>
        <w:tc>
          <w:tcPr>
            <w:tcW w:w="3600" w:type="dxa"/>
          </w:tcPr>
          <w:p w14:paraId="29A2E6CC" w14:textId="77777777" w:rsidR="000C60F1" w:rsidRPr="00B34938" w:rsidRDefault="000C60F1" w:rsidP="0022252F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B34938" w14:paraId="301011A0" w14:textId="77777777" w:rsidTr="00C021A9">
        <w:tc>
          <w:tcPr>
            <w:tcW w:w="762" w:type="dxa"/>
          </w:tcPr>
          <w:p w14:paraId="7990BC54" w14:textId="77777777" w:rsidR="000C60F1" w:rsidRPr="00C021A9" w:rsidRDefault="000C60F1" w:rsidP="00064A35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1.2.</w:t>
            </w:r>
          </w:p>
        </w:tc>
        <w:tc>
          <w:tcPr>
            <w:tcW w:w="1596" w:type="dxa"/>
          </w:tcPr>
          <w:p w14:paraId="4095CD4A" w14:textId="77777777" w:rsidR="000C60F1" w:rsidRPr="00C021A9" w:rsidRDefault="000C60F1" w:rsidP="0022252F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Piegādājamās iekārtas stāvoklis </w:t>
            </w:r>
          </w:p>
        </w:tc>
        <w:tc>
          <w:tcPr>
            <w:tcW w:w="3060" w:type="dxa"/>
          </w:tcPr>
          <w:p w14:paraId="4DF16394" w14:textId="77777777" w:rsidR="000C60F1" w:rsidRPr="00C021A9" w:rsidRDefault="000C60F1" w:rsidP="0022252F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Līguma ietvaros piegādājamā iekārta nedrīkst būt lietota, tajā nedrīkst būt iebūvētas lietotas vai renovētas daļas. </w:t>
            </w:r>
          </w:p>
        </w:tc>
        <w:tc>
          <w:tcPr>
            <w:tcW w:w="1800" w:type="dxa"/>
          </w:tcPr>
          <w:p w14:paraId="4085FA7C" w14:textId="77777777" w:rsidR="000C60F1" w:rsidRPr="00B34938" w:rsidRDefault="00B05FF3" w:rsidP="0022252F">
            <w:pPr>
              <w:pStyle w:val="Default"/>
              <w:rPr>
                <w:sz w:val="23"/>
                <w:szCs w:val="23"/>
              </w:rPr>
            </w:pPr>
            <w:r w:rsidRPr="007F0A13">
              <w:rPr>
                <w:rStyle w:val="shorttext"/>
                <w:sz w:val="20"/>
                <w:szCs w:val="20"/>
              </w:rPr>
              <w:t>Condition of the equipment to be supplied</w:t>
            </w:r>
          </w:p>
        </w:tc>
        <w:tc>
          <w:tcPr>
            <w:tcW w:w="3330" w:type="dxa"/>
          </w:tcPr>
          <w:p w14:paraId="6EE73917" w14:textId="77777777" w:rsidR="000C60F1" w:rsidRPr="00B34938" w:rsidRDefault="00B05FF3" w:rsidP="0022252F">
            <w:pPr>
              <w:pStyle w:val="Default"/>
              <w:rPr>
                <w:sz w:val="23"/>
                <w:szCs w:val="23"/>
              </w:rPr>
            </w:pPr>
            <w:r w:rsidRPr="007F0A13">
              <w:rPr>
                <w:sz w:val="20"/>
                <w:szCs w:val="20"/>
              </w:rPr>
              <w:t>The equipment supplied in the contract shall not be used, it shall not have built-in used or renovated parts.</w:t>
            </w:r>
          </w:p>
        </w:tc>
        <w:tc>
          <w:tcPr>
            <w:tcW w:w="3600" w:type="dxa"/>
          </w:tcPr>
          <w:p w14:paraId="37862396" w14:textId="77777777" w:rsidR="000C60F1" w:rsidRPr="00B34938" w:rsidRDefault="000C60F1" w:rsidP="0022252F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B34938" w14:paraId="2E05EB4A" w14:textId="77777777" w:rsidTr="00C021A9">
        <w:tc>
          <w:tcPr>
            <w:tcW w:w="762" w:type="dxa"/>
          </w:tcPr>
          <w:p w14:paraId="738102AF" w14:textId="77777777" w:rsidR="000C60F1" w:rsidRPr="00C021A9" w:rsidRDefault="000C60F1" w:rsidP="00064A35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</w:p>
        </w:tc>
        <w:tc>
          <w:tcPr>
            <w:tcW w:w="1596" w:type="dxa"/>
          </w:tcPr>
          <w:p w14:paraId="3750F26E" w14:textId="77777777" w:rsidR="000C60F1" w:rsidRPr="00C021A9" w:rsidRDefault="000C60F1" w:rsidP="00064A35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60" w:type="dxa"/>
          </w:tcPr>
          <w:p w14:paraId="37712D5E" w14:textId="77777777" w:rsidR="000C60F1" w:rsidRPr="00C021A9" w:rsidRDefault="000C60F1" w:rsidP="00C64036">
            <w:pPr>
              <w:spacing w:after="200"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b/>
                <w:sz w:val="20"/>
                <w:szCs w:val="20"/>
              </w:rPr>
              <w:t>Printeris</w:t>
            </w:r>
          </w:p>
        </w:tc>
        <w:tc>
          <w:tcPr>
            <w:tcW w:w="1800" w:type="dxa"/>
          </w:tcPr>
          <w:p w14:paraId="0BE64CF6" w14:textId="77777777" w:rsidR="000C60F1" w:rsidRPr="00C021A9" w:rsidRDefault="00B05FF3" w:rsidP="00064A35">
            <w:pPr>
              <w:keepNext/>
              <w:keepLines/>
              <w:spacing w:before="200" w:line="276" w:lineRule="auto"/>
              <w:outlineLvl w:val="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b/>
                <w:sz w:val="20"/>
                <w:szCs w:val="20"/>
              </w:rPr>
              <w:t>Printer</w:t>
            </w:r>
          </w:p>
        </w:tc>
        <w:tc>
          <w:tcPr>
            <w:tcW w:w="3330" w:type="dxa"/>
          </w:tcPr>
          <w:p w14:paraId="1D233CBB" w14:textId="77777777" w:rsidR="000C60F1" w:rsidRPr="00B34938" w:rsidRDefault="000C60F1" w:rsidP="00064A35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600" w:type="dxa"/>
          </w:tcPr>
          <w:p w14:paraId="6BDD90B9" w14:textId="77777777" w:rsidR="000C60F1" w:rsidRPr="00B34938" w:rsidRDefault="000C60F1" w:rsidP="00064A35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0C60F1" w:rsidRPr="00B34938" w14:paraId="6BBD838B" w14:textId="77777777" w:rsidTr="00C021A9">
        <w:tc>
          <w:tcPr>
            <w:tcW w:w="762" w:type="dxa"/>
          </w:tcPr>
          <w:p w14:paraId="342046E2" w14:textId="77777777" w:rsidR="000C60F1" w:rsidRPr="00C021A9" w:rsidRDefault="000C60F1" w:rsidP="00064A35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2.1.</w:t>
            </w:r>
          </w:p>
        </w:tc>
        <w:tc>
          <w:tcPr>
            <w:tcW w:w="1596" w:type="dxa"/>
          </w:tcPr>
          <w:p w14:paraId="554C0D23" w14:textId="77777777" w:rsidR="000C60F1" w:rsidRPr="00C021A9" w:rsidRDefault="000C60F1" w:rsidP="00E75033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Vispārīgs sistēmas apraksts </w:t>
            </w:r>
          </w:p>
        </w:tc>
        <w:tc>
          <w:tcPr>
            <w:tcW w:w="3060" w:type="dxa"/>
          </w:tcPr>
          <w:p w14:paraId="75655A49" w14:textId="55EA807E" w:rsidR="000C60F1" w:rsidRPr="00C021A9" w:rsidRDefault="000C60F1" w:rsidP="00E75033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Šķidru materiālu uzklāšanas sistēma paredzēta ar mikroprecizitāti uznest funkcionālo šķidrumu uz praktiski jebkuras virsmas, ieskaitot plastmasu, stiklu, keramiku un silīciju, kā arī lokanu pamatni, plānas plēves un uz papīra izstrādājumiem.</w:t>
            </w:r>
          </w:p>
        </w:tc>
        <w:tc>
          <w:tcPr>
            <w:tcW w:w="1800" w:type="dxa"/>
          </w:tcPr>
          <w:p w14:paraId="4C458E31" w14:textId="77777777" w:rsidR="000C60F1" w:rsidRPr="00C021A9" w:rsidRDefault="00B05FF3" w:rsidP="00DF3E8E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General system desription</w:t>
            </w:r>
          </w:p>
        </w:tc>
        <w:tc>
          <w:tcPr>
            <w:tcW w:w="3330" w:type="dxa"/>
          </w:tcPr>
          <w:p w14:paraId="236CC864" w14:textId="77777777" w:rsidR="000C60F1" w:rsidRPr="00C021A9" w:rsidRDefault="006D2F35" w:rsidP="00C021A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B05FF3" w:rsidRPr="00C021A9">
              <w:rPr>
                <w:rFonts w:ascii="Times New Roman" w:hAnsi="Times New Roman" w:cs="Times New Roman"/>
                <w:sz w:val="20"/>
                <w:szCs w:val="20"/>
              </w:rPr>
              <w:t>ystem designed for micro-precision jetting a variety of functional fluids onto virtually any surface, including plastic, glass, ceramics, and silicon, as well as flexible substrates, thin film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</w:t>
            </w:r>
            <w:r w:rsidR="00B05FF3" w:rsidRPr="00C021A9">
              <w:rPr>
                <w:rFonts w:ascii="Times New Roman" w:hAnsi="Times New Roman" w:cs="Times New Roman"/>
                <w:sz w:val="20"/>
                <w:szCs w:val="20"/>
              </w:rPr>
              <w:t xml:space="preserve"> paper products.</w:t>
            </w:r>
          </w:p>
        </w:tc>
        <w:tc>
          <w:tcPr>
            <w:tcW w:w="3600" w:type="dxa"/>
          </w:tcPr>
          <w:p w14:paraId="1F506EF6" w14:textId="77777777" w:rsidR="000C60F1" w:rsidRPr="00B34938" w:rsidRDefault="000C60F1" w:rsidP="00DF3E8E">
            <w:pPr>
              <w:rPr>
                <w:rFonts w:ascii="Times New Roman" w:hAnsi="Times New Roman" w:cs="Times New Roman"/>
              </w:rPr>
            </w:pPr>
          </w:p>
        </w:tc>
      </w:tr>
      <w:tr w:rsidR="000C60F1" w:rsidRPr="00B34938" w14:paraId="20BC7005" w14:textId="77777777" w:rsidTr="00C021A9">
        <w:tc>
          <w:tcPr>
            <w:tcW w:w="762" w:type="dxa"/>
          </w:tcPr>
          <w:p w14:paraId="606C63D4" w14:textId="77777777" w:rsidR="000C60F1" w:rsidRPr="00C021A9" w:rsidRDefault="000C60F1" w:rsidP="00064A35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2.2.</w:t>
            </w:r>
          </w:p>
        </w:tc>
        <w:tc>
          <w:tcPr>
            <w:tcW w:w="1596" w:type="dxa"/>
          </w:tcPr>
          <w:p w14:paraId="393EB16E" w14:textId="77777777" w:rsidR="000C60F1" w:rsidRPr="00C021A9" w:rsidRDefault="000C60F1" w:rsidP="005A4586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Specifisks sistēmas apraksts</w:t>
            </w:r>
          </w:p>
        </w:tc>
        <w:tc>
          <w:tcPr>
            <w:tcW w:w="3060" w:type="dxa"/>
          </w:tcPr>
          <w:p w14:paraId="352994A4" w14:textId="77777777" w:rsidR="000C60F1" w:rsidRPr="00C021A9" w:rsidRDefault="000C60F1" w:rsidP="0002044A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Sistēma sastāv no:</w:t>
            </w:r>
          </w:p>
          <w:p w14:paraId="17381C97" w14:textId="77777777" w:rsidR="000C60F1" w:rsidRPr="00C021A9" w:rsidRDefault="000C60F1" w:rsidP="00E75033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Tintes uzklāšanas sistēmas,</w:t>
            </w:r>
          </w:p>
          <w:p w14:paraId="5EAD8B7E" w14:textId="77777777" w:rsidR="000C60F1" w:rsidRPr="00C021A9" w:rsidRDefault="000C60F1" w:rsidP="00E75033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Pamatnes XYZ pozicionēšanas,</w:t>
            </w:r>
          </w:p>
          <w:p w14:paraId="42CD5B48" w14:textId="77777777" w:rsidR="000C60F1" w:rsidRPr="00C021A9" w:rsidRDefault="000C60F1" w:rsidP="00E75033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Lietotāju uzpildāmiem pjezo kārtridžiem,</w:t>
            </w:r>
          </w:p>
          <w:p w14:paraId="5B33B252" w14:textId="77777777" w:rsidR="000C60F1" w:rsidRPr="00C021A9" w:rsidRDefault="000C60F1" w:rsidP="00E75033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Iebūvētas pilienu novērošanas video sistēmas,</w:t>
            </w:r>
          </w:p>
          <w:p w14:paraId="694CD378" w14:textId="77777777" w:rsidR="000C60F1" w:rsidRPr="00C021A9" w:rsidRDefault="000C60F1" w:rsidP="00E75033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Iebūvēta paraugu pozicionēšanas un mērīšanas video kameras,</w:t>
            </w:r>
          </w:p>
          <w:p w14:paraId="4359A113" w14:textId="77777777" w:rsidR="000C60F1" w:rsidRPr="00C021A9" w:rsidRDefault="000C60F1" w:rsidP="00E75033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Apsildāma paraugu vakuuma fiksācijas virsmas,</w:t>
            </w:r>
          </w:p>
          <w:p w14:paraId="608520C1" w14:textId="77777777" w:rsidR="000C60F1" w:rsidRPr="00C021A9" w:rsidRDefault="000C60F1" w:rsidP="00E75033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 xml:space="preserve">Kārtridžu tīrīšanas </w:t>
            </w:r>
            <w:r w:rsidRPr="00C021A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tacijas,</w:t>
            </w:r>
          </w:p>
          <w:p w14:paraId="6E46778F" w14:textId="77777777" w:rsidR="000C60F1" w:rsidRPr="00C021A9" w:rsidRDefault="000C60F1" w:rsidP="00245FA2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Mainīgas strūklas izšķirtspējas un rasējumu izveides ar datoru kontroles</w:t>
            </w:r>
            <w:r w:rsidR="00017B55"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70BD8D3A" w14:textId="77777777" w:rsidR="00C57A12" w:rsidRDefault="000C60F1" w:rsidP="00245FA2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Programmatūras</w:t>
            </w:r>
          </w:p>
          <w:p w14:paraId="740EF1D4" w14:textId="00551AE1" w:rsidR="000C60F1" w:rsidRPr="00493298" w:rsidRDefault="00C57A12" w:rsidP="00245FA2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49329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Stacionārais dators ar monitoru vai portatīvais dators</w:t>
            </w:r>
          </w:p>
        </w:tc>
        <w:tc>
          <w:tcPr>
            <w:tcW w:w="1800" w:type="dxa"/>
          </w:tcPr>
          <w:p w14:paraId="7C6058E2" w14:textId="77777777" w:rsidR="000C60F1" w:rsidRPr="00B34938" w:rsidRDefault="00017B55" w:rsidP="0002044A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Specific </w:t>
            </w:r>
            <w:r w:rsidRPr="00FA0DED">
              <w:rPr>
                <w:rFonts w:ascii="Times New Roman" w:hAnsi="Times New Roman" w:cs="Times New Roman"/>
                <w:sz w:val="20"/>
                <w:szCs w:val="20"/>
              </w:rPr>
              <w:t>system desription</w:t>
            </w:r>
          </w:p>
        </w:tc>
        <w:tc>
          <w:tcPr>
            <w:tcW w:w="3330" w:type="dxa"/>
          </w:tcPr>
          <w:p w14:paraId="173ED482" w14:textId="77777777" w:rsidR="000C60F1" w:rsidRPr="00C021A9" w:rsidRDefault="00017B55" w:rsidP="0002044A">
            <w:pPr>
              <w:keepNext/>
              <w:keepLines/>
              <w:spacing w:before="200" w:after="200" w:line="276" w:lineRule="auto"/>
              <w:outlineLvl w:val="2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System includes:</w:t>
            </w:r>
          </w:p>
          <w:p w14:paraId="606B432F" w14:textId="77777777" w:rsidR="00017B55" w:rsidRDefault="00017B55" w:rsidP="00C021A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Ink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jet deposition</w:t>
            </w: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0DFD589D" w14:textId="77777777" w:rsidR="00017B55" w:rsidRDefault="00017B55" w:rsidP="00C021A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YZ substrate positioning,</w:t>
            </w:r>
          </w:p>
          <w:p w14:paraId="4B3D4026" w14:textId="77777777" w:rsidR="00017B55" w:rsidRDefault="00017B55" w:rsidP="00C021A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17B55">
              <w:rPr>
                <w:rFonts w:ascii="Times New Roman" w:hAnsi="Times New Roman" w:cs="Times New Roman"/>
                <w:sz w:val="20"/>
                <w:szCs w:val="20"/>
              </w:rPr>
              <w:t>user-fillable piezo-based inkjet print cartridge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07D2C5BA" w14:textId="77777777" w:rsidR="00017B55" w:rsidRDefault="00017B55" w:rsidP="00C021A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17B55">
              <w:rPr>
                <w:rFonts w:ascii="Times New Roman" w:hAnsi="Times New Roman" w:cs="Times New Roman"/>
                <w:sz w:val="20"/>
                <w:szCs w:val="20"/>
              </w:rPr>
              <w:t>Built-in drop jetting observation syste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3BF834D5" w14:textId="77777777" w:rsidR="00017B55" w:rsidRDefault="00017B55" w:rsidP="00C021A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17B55">
              <w:rPr>
                <w:rFonts w:ascii="Times New Roman" w:hAnsi="Times New Roman" w:cs="Times New Roman"/>
                <w:sz w:val="20"/>
                <w:szCs w:val="20"/>
              </w:rPr>
              <w:t>Fiducial camera for substrate alignment and measuremen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3C0F9510" w14:textId="77777777" w:rsidR="00017B55" w:rsidRDefault="00017B55" w:rsidP="00C021A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17B55">
              <w:rPr>
                <w:rFonts w:ascii="Times New Roman" w:hAnsi="Times New Roman" w:cs="Times New Roman"/>
                <w:sz w:val="20"/>
                <w:szCs w:val="20"/>
              </w:rPr>
              <w:t>Heated vacuum plate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3CD65DCE" w14:textId="77777777" w:rsidR="00017B55" w:rsidRDefault="00017B55" w:rsidP="00C021A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17B55">
              <w:rPr>
                <w:rFonts w:ascii="Times New Roman" w:hAnsi="Times New Roman" w:cs="Times New Roman"/>
                <w:sz w:val="20"/>
                <w:szCs w:val="20"/>
              </w:rPr>
              <w:t>Cartridge cleaning statio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06D97D42" w14:textId="77777777" w:rsidR="00017B55" w:rsidRDefault="00017B55" w:rsidP="00C021A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17B55">
              <w:rPr>
                <w:rFonts w:ascii="Times New Roman" w:hAnsi="Times New Roman" w:cs="Times New Roman"/>
                <w:sz w:val="20"/>
                <w:szCs w:val="20"/>
              </w:rPr>
              <w:t>Variable jetting resolution and pattern creation PC-controlled wit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514D8E89" w14:textId="77777777" w:rsidR="00017B55" w:rsidRDefault="00017B55" w:rsidP="00C021A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ftware.</w:t>
            </w:r>
          </w:p>
          <w:p w14:paraId="60A70326" w14:textId="20328212" w:rsidR="00C57A12" w:rsidRPr="00493298" w:rsidRDefault="00C57A12" w:rsidP="00C57A12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49329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A stationary computer with a monitor or a laptop</w:t>
            </w:r>
          </w:p>
        </w:tc>
        <w:tc>
          <w:tcPr>
            <w:tcW w:w="3600" w:type="dxa"/>
          </w:tcPr>
          <w:p w14:paraId="0230AF29" w14:textId="77777777" w:rsidR="000C60F1" w:rsidRPr="00B34938" w:rsidRDefault="000C60F1" w:rsidP="0002044A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0C60F1" w:rsidRPr="00B34938" w14:paraId="26B33EEA" w14:textId="77777777" w:rsidTr="00C021A9">
        <w:tc>
          <w:tcPr>
            <w:tcW w:w="762" w:type="dxa"/>
          </w:tcPr>
          <w:p w14:paraId="7822252A" w14:textId="77777777" w:rsidR="000C60F1" w:rsidRPr="00C021A9" w:rsidRDefault="000C60F1" w:rsidP="00064A35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2.3.</w:t>
            </w:r>
          </w:p>
        </w:tc>
        <w:tc>
          <w:tcPr>
            <w:tcW w:w="1596" w:type="dxa"/>
          </w:tcPr>
          <w:p w14:paraId="50F8B9B0" w14:textId="77777777" w:rsidR="000C60F1" w:rsidRPr="00C021A9" w:rsidRDefault="000C60F1" w:rsidP="005A4586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Galveno printera parametru apraksts </w:t>
            </w:r>
          </w:p>
        </w:tc>
        <w:tc>
          <w:tcPr>
            <w:tcW w:w="3060" w:type="dxa"/>
          </w:tcPr>
          <w:p w14:paraId="70F87179" w14:textId="77777777" w:rsidR="000C60F1" w:rsidRPr="00C021A9" w:rsidRDefault="001170EC" w:rsidP="00523057">
            <w:pPr>
              <w:pStyle w:val="ListParagraph"/>
              <w:keepNext/>
              <w:keepLines/>
              <w:numPr>
                <w:ilvl w:val="0"/>
                <w:numId w:val="11"/>
              </w:numPr>
              <w:spacing w:before="200" w:line="276" w:lineRule="auto"/>
              <w:outlineLvl w:val="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intejamas p</w:t>
            </w:r>
            <w:r w:rsidR="000C60F1" w:rsidRPr="00C021A9">
              <w:rPr>
                <w:rFonts w:ascii="Times New Roman" w:hAnsi="Times New Roman" w:cs="Times New Roman"/>
                <w:sz w:val="20"/>
                <w:szCs w:val="20"/>
              </w:rPr>
              <w:t>amatnes izmēri: 0.5-25 mm biezums, 210 mm x 315 mm garums un platums;</w:t>
            </w:r>
          </w:p>
          <w:p w14:paraId="06261550" w14:textId="77777777" w:rsidR="000C60F1" w:rsidRPr="00C021A9" w:rsidRDefault="000C60F1" w:rsidP="00523057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Atkārtojamība: ±25 mikroni;</w:t>
            </w:r>
          </w:p>
          <w:p w14:paraId="3A58E487" w14:textId="2958EF77" w:rsidR="000C60F1" w:rsidRPr="009F7C3F" w:rsidRDefault="000C60F1" w:rsidP="00E736A4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Pamatnes apsilde: no istabas temperatūras līdz 60° C</w:t>
            </w:r>
            <w:r w:rsidR="00E31E6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800" w:type="dxa"/>
          </w:tcPr>
          <w:p w14:paraId="7F43ED60" w14:textId="77777777" w:rsidR="000C60F1" w:rsidRPr="00C021A9" w:rsidRDefault="001170EC" w:rsidP="0002044A">
            <w:pPr>
              <w:pStyle w:val="Default"/>
              <w:keepNext/>
              <w:keepLines/>
              <w:spacing w:before="200"/>
              <w:outlineLvl w:val="2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Printer general parameters</w:t>
            </w:r>
          </w:p>
        </w:tc>
        <w:tc>
          <w:tcPr>
            <w:tcW w:w="3330" w:type="dxa"/>
          </w:tcPr>
          <w:p w14:paraId="6BF67003" w14:textId="77777777" w:rsidR="000C60F1" w:rsidRDefault="001170EC" w:rsidP="00C021A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Printable area</w:t>
            </w:r>
            <w:r>
              <w:rPr>
                <w:sz w:val="20"/>
                <w:szCs w:val="20"/>
              </w:rPr>
              <w:t xml:space="preserve"> of substrate: </w:t>
            </w:r>
            <w:r w:rsidRPr="001170EC">
              <w:rPr>
                <w:sz w:val="20"/>
                <w:szCs w:val="20"/>
              </w:rPr>
              <w:t>thickness 0.5 - 25 mm</w:t>
            </w:r>
            <w:r>
              <w:rPr>
                <w:sz w:val="20"/>
                <w:szCs w:val="20"/>
              </w:rPr>
              <w:t>,</w:t>
            </w:r>
            <w:r w:rsidRPr="001170E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lateral size</w:t>
            </w:r>
            <w:r w:rsidRPr="001170EC">
              <w:rPr>
                <w:sz w:val="20"/>
                <w:szCs w:val="20"/>
              </w:rPr>
              <w:t xml:space="preserve"> 210 mm x 260 mm</w:t>
            </w:r>
            <w:r>
              <w:rPr>
                <w:sz w:val="20"/>
                <w:szCs w:val="20"/>
              </w:rPr>
              <w:t>;</w:t>
            </w:r>
          </w:p>
          <w:p w14:paraId="683411E8" w14:textId="77777777" w:rsidR="001170EC" w:rsidRDefault="001170EC" w:rsidP="00C021A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1170EC">
              <w:rPr>
                <w:sz w:val="20"/>
                <w:szCs w:val="20"/>
              </w:rPr>
              <w:t>Repeatability: ± 25 µm</w:t>
            </w:r>
            <w:r>
              <w:rPr>
                <w:sz w:val="20"/>
                <w:szCs w:val="20"/>
              </w:rPr>
              <w:t>;</w:t>
            </w:r>
          </w:p>
          <w:p w14:paraId="309FE3FF" w14:textId="77777777" w:rsidR="001170EC" w:rsidRPr="00C021A9" w:rsidRDefault="001170EC" w:rsidP="00C021A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1170EC">
              <w:rPr>
                <w:sz w:val="20"/>
                <w:szCs w:val="20"/>
              </w:rPr>
              <w:t>Temperature adjustable; ambient to 60° C</w:t>
            </w:r>
            <w:r w:rsidR="00E31E66">
              <w:rPr>
                <w:sz w:val="20"/>
                <w:szCs w:val="20"/>
              </w:rPr>
              <w:t>.</w:t>
            </w:r>
          </w:p>
        </w:tc>
        <w:tc>
          <w:tcPr>
            <w:tcW w:w="3600" w:type="dxa"/>
          </w:tcPr>
          <w:p w14:paraId="00FA8B00" w14:textId="77777777" w:rsidR="000C60F1" w:rsidRPr="00B34938" w:rsidRDefault="000C60F1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B34938" w14:paraId="4EB4CC42" w14:textId="77777777" w:rsidTr="00C021A9">
        <w:trPr>
          <w:trHeight w:val="752"/>
        </w:trPr>
        <w:tc>
          <w:tcPr>
            <w:tcW w:w="762" w:type="dxa"/>
          </w:tcPr>
          <w:p w14:paraId="45816E86" w14:textId="77777777" w:rsidR="000C60F1" w:rsidRPr="00C021A9" w:rsidRDefault="000C60F1" w:rsidP="00064A35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2.4.</w:t>
            </w:r>
          </w:p>
        </w:tc>
        <w:tc>
          <w:tcPr>
            <w:tcW w:w="1596" w:type="dxa"/>
          </w:tcPr>
          <w:p w14:paraId="1179F605" w14:textId="675B699B" w:rsidR="000C60F1" w:rsidRPr="00C021A9" w:rsidRDefault="000C60F1" w:rsidP="005A4586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Kārtridžu apraksts</w:t>
            </w:r>
            <w:r w:rsidR="00C57A12">
              <w:rPr>
                <w:sz w:val="20"/>
                <w:szCs w:val="20"/>
              </w:rPr>
              <w:t xml:space="preserve"> </w:t>
            </w:r>
            <w:r w:rsidR="00C57A12" w:rsidRPr="00493298">
              <w:rPr>
                <w:color w:val="FF0000"/>
                <w:sz w:val="20"/>
                <w:szCs w:val="20"/>
              </w:rPr>
              <w:t>un daudzums</w:t>
            </w:r>
          </w:p>
        </w:tc>
        <w:tc>
          <w:tcPr>
            <w:tcW w:w="3060" w:type="dxa"/>
          </w:tcPr>
          <w:p w14:paraId="0EDFC5D5" w14:textId="77777777" w:rsidR="000C60F1" w:rsidRPr="00C021A9" w:rsidRDefault="000C60F1" w:rsidP="00E736A4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Lietotāju uzpildāms pjezo-darbināts tintes kārtridžs ar iebūvētu sildītāju un rezervuāru;</w:t>
            </w:r>
          </w:p>
          <w:p w14:paraId="39B52FB5" w14:textId="77777777" w:rsidR="000C60F1" w:rsidRPr="00C021A9" w:rsidRDefault="000C60F1" w:rsidP="00E736A4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Rezervuāra tilpums: līdz 1.5 ml;</w:t>
            </w:r>
          </w:p>
          <w:p w14:paraId="76F3F67C" w14:textId="77777777" w:rsidR="000C60F1" w:rsidRPr="00C021A9" w:rsidRDefault="000C60F1" w:rsidP="00E736A4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Pilienu tilpums: 1 un 10 pikolitri;</w:t>
            </w:r>
          </w:p>
          <w:p w14:paraId="1E636D0E" w14:textId="77777777" w:rsidR="000C60F1" w:rsidRDefault="000C60F1" w:rsidP="0002044A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Šķidrumi: tintes uz ūdens un citu šķīdinātāju bāzes, skābes un sarmu šķīdumi</w:t>
            </w:r>
            <w:r w:rsidR="00157677">
              <w:rPr>
                <w:sz w:val="20"/>
                <w:szCs w:val="20"/>
              </w:rPr>
              <w:t>.</w:t>
            </w:r>
          </w:p>
          <w:p w14:paraId="0722AEA1" w14:textId="6B57608C" w:rsidR="00C57A12" w:rsidRPr="00493298" w:rsidRDefault="00C57A12" w:rsidP="0002044A">
            <w:pPr>
              <w:pStyle w:val="Default"/>
              <w:numPr>
                <w:ilvl w:val="0"/>
                <w:numId w:val="11"/>
              </w:numPr>
              <w:rPr>
                <w:color w:val="FF0000"/>
                <w:sz w:val="20"/>
                <w:szCs w:val="20"/>
              </w:rPr>
            </w:pPr>
            <w:r w:rsidRPr="00493298">
              <w:rPr>
                <w:color w:val="FF0000"/>
                <w:sz w:val="20"/>
                <w:szCs w:val="20"/>
              </w:rPr>
              <w:t>Pamata komplektācijā esošo vienu 10pL un vienu 1pL kārtridžs</w:t>
            </w:r>
          </w:p>
        </w:tc>
        <w:tc>
          <w:tcPr>
            <w:tcW w:w="1800" w:type="dxa"/>
          </w:tcPr>
          <w:p w14:paraId="5891FAD4" w14:textId="77777777" w:rsidR="000C60F1" w:rsidRPr="00C021A9" w:rsidRDefault="00E31E66" w:rsidP="0002044A">
            <w:pPr>
              <w:pStyle w:val="Default"/>
              <w:keepNext/>
              <w:keepLines/>
              <w:spacing w:before="200"/>
              <w:outlineLvl w:val="2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Cartridge</w:t>
            </w:r>
            <w:r>
              <w:rPr>
                <w:sz w:val="20"/>
                <w:szCs w:val="20"/>
              </w:rPr>
              <w:t xml:space="preserve"> description</w:t>
            </w:r>
          </w:p>
        </w:tc>
        <w:tc>
          <w:tcPr>
            <w:tcW w:w="3330" w:type="dxa"/>
          </w:tcPr>
          <w:p w14:paraId="73507486" w14:textId="77777777" w:rsidR="000C60F1" w:rsidRDefault="00157677" w:rsidP="00C021A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</w:t>
            </w:r>
            <w:r w:rsidRPr="00157677">
              <w:rPr>
                <w:sz w:val="20"/>
                <w:szCs w:val="20"/>
              </w:rPr>
              <w:t xml:space="preserve">ser-fillable </w:t>
            </w:r>
            <w:r>
              <w:rPr>
                <w:sz w:val="20"/>
                <w:szCs w:val="20"/>
              </w:rPr>
              <w:t>p</w:t>
            </w:r>
            <w:r w:rsidRPr="00C021A9">
              <w:rPr>
                <w:sz w:val="20"/>
                <w:szCs w:val="20"/>
              </w:rPr>
              <w:t>iezo-driven jetting device with integrated reservoir and heater</w:t>
            </w:r>
            <w:r>
              <w:rPr>
                <w:sz w:val="20"/>
                <w:szCs w:val="20"/>
              </w:rPr>
              <w:t>;</w:t>
            </w:r>
          </w:p>
          <w:p w14:paraId="70932CE4" w14:textId="77777777" w:rsidR="00157677" w:rsidRDefault="00157677" w:rsidP="00C021A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157677">
              <w:rPr>
                <w:sz w:val="20"/>
                <w:szCs w:val="20"/>
              </w:rPr>
              <w:t>Usa</w:t>
            </w:r>
            <w:r>
              <w:rPr>
                <w:sz w:val="20"/>
                <w:szCs w:val="20"/>
              </w:rPr>
              <w:t>ble Ink Capacity: Up to 1.5 ml;</w:t>
            </w:r>
          </w:p>
          <w:p w14:paraId="592E1C8A" w14:textId="77777777" w:rsidR="00157677" w:rsidRDefault="00157677" w:rsidP="00C021A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157677">
              <w:rPr>
                <w:sz w:val="20"/>
                <w:szCs w:val="20"/>
              </w:rPr>
              <w:t>Drop Volume: 1  and 10 picoliter nominal</w:t>
            </w:r>
            <w:r>
              <w:rPr>
                <w:sz w:val="20"/>
                <w:szCs w:val="20"/>
              </w:rPr>
              <w:t>;</w:t>
            </w:r>
          </w:p>
          <w:p w14:paraId="660ACCE2" w14:textId="77777777" w:rsidR="00157677" w:rsidRDefault="00157677" w:rsidP="00C021A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157677">
              <w:rPr>
                <w:sz w:val="20"/>
                <w:szCs w:val="20"/>
              </w:rPr>
              <w:t>Materials Compatibility: Many water-based, solvent, acidic or basic fluids</w:t>
            </w:r>
            <w:r>
              <w:rPr>
                <w:sz w:val="20"/>
                <w:szCs w:val="20"/>
              </w:rPr>
              <w:t>.</w:t>
            </w:r>
          </w:p>
          <w:p w14:paraId="5909C1C2" w14:textId="4ADDA9B6" w:rsidR="00C57A12" w:rsidRPr="00493298" w:rsidRDefault="00C57A12" w:rsidP="00C021A9">
            <w:pPr>
              <w:pStyle w:val="Default"/>
              <w:numPr>
                <w:ilvl w:val="0"/>
                <w:numId w:val="11"/>
              </w:numPr>
              <w:rPr>
                <w:color w:val="FF0000"/>
                <w:sz w:val="20"/>
                <w:szCs w:val="20"/>
              </w:rPr>
            </w:pPr>
            <w:r w:rsidRPr="00493298">
              <w:rPr>
                <w:color w:val="FF0000"/>
                <w:sz w:val="20"/>
                <w:szCs w:val="20"/>
              </w:rPr>
              <w:t>One 10pL and one 1pL cartrige in the basic set</w:t>
            </w:r>
          </w:p>
        </w:tc>
        <w:tc>
          <w:tcPr>
            <w:tcW w:w="3600" w:type="dxa"/>
          </w:tcPr>
          <w:p w14:paraId="665B1155" w14:textId="77777777" w:rsidR="000C60F1" w:rsidRPr="00B34938" w:rsidRDefault="000C60F1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B34938" w14:paraId="661664AE" w14:textId="77777777" w:rsidTr="00C021A9">
        <w:trPr>
          <w:trHeight w:val="558"/>
        </w:trPr>
        <w:tc>
          <w:tcPr>
            <w:tcW w:w="762" w:type="dxa"/>
          </w:tcPr>
          <w:p w14:paraId="090CECC7" w14:textId="77777777" w:rsidR="000C60F1" w:rsidRPr="00C021A9" w:rsidRDefault="000C60F1" w:rsidP="00064A35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2.5</w:t>
            </w:r>
          </w:p>
        </w:tc>
        <w:tc>
          <w:tcPr>
            <w:tcW w:w="1596" w:type="dxa"/>
          </w:tcPr>
          <w:p w14:paraId="4FE437E1" w14:textId="77777777" w:rsidR="000C60F1" w:rsidRPr="00C021A9" w:rsidRDefault="000C60F1" w:rsidP="00E736A4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Pozicionēšanas videokameras apraksts</w:t>
            </w:r>
          </w:p>
        </w:tc>
        <w:tc>
          <w:tcPr>
            <w:tcW w:w="3060" w:type="dxa"/>
          </w:tcPr>
          <w:p w14:paraId="01408550" w14:textId="77777777" w:rsidR="000C60F1" w:rsidRPr="00C021A9" w:rsidRDefault="000C60F1" w:rsidP="0072503C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Atļauj pamatnes pozicionēšanu ar atbalsta zīmēm;</w:t>
            </w:r>
          </w:p>
          <w:p w14:paraId="234707FC" w14:textId="77777777" w:rsidR="000C60F1" w:rsidRPr="00C021A9" w:rsidRDefault="000C60F1" w:rsidP="0072503C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Atļauj izprintēto objektu mērīšanu un atrašanu;</w:t>
            </w:r>
          </w:p>
          <w:p w14:paraId="770A11AE" w14:textId="77777777" w:rsidR="000C60F1" w:rsidRPr="00C021A9" w:rsidRDefault="000C60F1" w:rsidP="0072503C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lastRenderedPageBreak/>
              <w:t>Atļauj uzņemt izprintēto attēlu vai pilienu attēlu;</w:t>
            </w:r>
          </w:p>
          <w:p w14:paraId="58554253" w14:textId="77777777" w:rsidR="000C60F1" w:rsidRPr="00C021A9" w:rsidRDefault="000C60F1" w:rsidP="0072503C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Atļauj saskaņot kārtridžu regulāciju ja vienlaicīgi izmanto vairākus kārtridžus;</w:t>
            </w:r>
          </w:p>
          <w:p w14:paraId="3E703E1E" w14:textId="16D84804" w:rsidR="000C60F1" w:rsidRPr="009F7C3F" w:rsidRDefault="000C60F1" w:rsidP="0002044A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Atļauj saskaņot pilienu pozicionēšanu ar iepriekš izprintētiem attēliem. </w:t>
            </w:r>
          </w:p>
        </w:tc>
        <w:tc>
          <w:tcPr>
            <w:tcW w:w="1800" w:type="dxa"/>
          </w:tcPr>
          <w:p w14:paraId="730BE9AD" w14:textId="77777777" w:rsidR="000C60F1" w:rsidRPr="00C021A9" w:rsidRDefault="00AF2D02" w:rsidP="0002044A">
            <w:pPr>
              <w:pStyle w:val="Default"/>
              <w:keepNext/>
              <w:keepLines/>
              <w:spacing w:before="200"/>
              <w:outlineLvl w:val="2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lastRenderedPageBreak/>
              <w:t>Positioning video camera description</w:t>
            </w:r>
          </w:p>
        </w:tc>
        <w:tc>
          <w:tcPr>
            <w:tcW w:w="3330" w:type="dxa"/>
          </w:tcPr>
          <w:p w14:paraId="2B107774" w14:textId="77777777" w:rsidR="000C60F1" w:rsidRDefault="00AF2D02" w:rsidP="00C021A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Allows substrate alignment using reference marks</w:t>
            </w:r>
            <w:r>
              <w:rPr>
                <w:sz w:val="20"/>
                <w:szCs w:val="20"/>
              </w:rPr>
              <w:t>;</w:t>
            </w:r>
          </w:p>
          <w:p w14:paraId="31C35C4E" w14:textId="77777777" w:rsidR="00AF2D02" w:rsidRDefault="00AF2D02" w:rsidP="00AF2D02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AF2D02">
              <w:rPr>
                <w:sz w:val="20"/>
                <w:szCs w:val="20"/>
              </w:rPr>
              <w:t>Provides measurement of features and locations</w:t>
            </w:r>
            <w:r>
              <w:rPr>
                <w:sz w:val="20"/>
                <w:szCs w:val="20"/>
              </w:rPr>
              <w:t>;</w:t>
            </w:r>
          </w:p>
          <w:p w14:paraId="2EB8FAE6" w14:textId="77777777" w:rsidR="00AF2D02" w:rsidRDefault="00AF2D02" w:rsidP="00C021A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AF2D02">
              <w:rPr>
                <w:sz w:val="20"/>
                <w:szCs w:val="20"/>
              </w:rPr>
              <w:t xml:space="preserve">Provides inspection and </w:t>
            </w:r>
            <w:r w:rsidRPr="00AF2D02">
              <w:rPr>
                <w:sz w:val="20"/>
                <w:szCs w:val="20"/>
              </w:rPr>
              <w:lastRenderedPageBreak/>
              <w:t>image capture of printed pattern or drops</w:t>
            </w:r>
            <w:r>
              <w:rPr>
                <w:sz w:val="20"/>
                <w:szCs w:val="20"/>
              </w:rPr>
              <w:t>;</w:t>
            </w:r>
          </w:p>
          <w:p w14:paraId="097E05E0" w14:textId="77777777" w:rsidR="00AF2D02" w:rsidRDefault="00AF2D02" w:rsidP="00C021A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AF2D02">
              <w:rPr>
                <w:sz w:val="20"/>
                <w:szCs w:val="20"/>
              </w:rPr>
              <w:t>Provides cartridge alignment when using multiple cartridges</w:t>
            </w:r>
            <w:r>
              <w:rPr>
                <w:sz w:val="20"/>
                <w:szCs w:val="20"/>
              </w:rPr>
              <w:t>;</w:t>
            </w:r>
          </w:p>
          <w:p w14:paraId="42B41E51" w14:textId="77777777" w:rsidR="00AF2D02" w:rsidRPr="00C021A9" w:rsidRDefault="00AF2D02" w:rsidP="00C021A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AF2D02">
              <w:rPr>
                <w:sz w:val="20"/>
                <w:szCs w:val="20"/>
              </w:rPr>
              <w:t>Allows matching drop placement to previously patterned substrate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3600" w:type="dxa"/>
          </w:tcPr>
          <w:p w14:paraId="12FBEF42" w14:textId="77777777" w:rsidR="000C60F1" w:rsidRPr="00B34938" w:rsidRDefault="000C60F1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B34938" w14:paraId="51FADCB0" w14:textId="77777777" w:rsidTr="00C021A9">
        <w:trPr>
          <w:trHeight w:val="273"/>
        </w:trPr>
        <w:tc>
          <w:tcPr>
            <w:tcW w:w="762" w:type="dxa"/>
          </w:tcPr>
          <w:p w14:paraId="04215FC6" w14:textId="77777777" w:rsidR="000C60F1" w:rsidRPr="00C021A9" w:rsidRDefault="000C60F1" w:rsidP="00E736A4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2.6.</w:t>
            </w:r>
          </w:p>
        </w:tc>
        <w:tc>
          <w:tcPr>
            <w:tcW w:w="1596" w:type="dxa"/>
          </w:tcPr>
          <w:p w14:paraId="0F63EC60" w14:textId="77777777" w:rsidR="000C60F1" w:rsidRPr="00C021A9" w:rsidRDefault="000C60F1" w:rsidP="005A4586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Programmatūras apraksts</w:t>
            </w:r>
          </w:p>
        </w:tc>
        <w:tc>
          <w:tcPr>
            <w:tcW w:w="3060" w:type="dxa"/>
          </w:tcPr>
          <w:p w14:paraId="076FD042" w14:textId="77777777" w:rsidR="000C60F1" w:rsidRPr="00C021A9" w:rsidRDefault="000C60F1" w:rsidP="00CB13E1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Attēlu priekšskatījums;</w:t>
            </w:r>
          </w:p>
          <w:p w14:paraId="67951BFC" w14:textId="77777777" w:rsidR="000C60F1" w:rsidRPr="00C021A9" w:rsidRDefault="000C60F1" w:rsidP="00CB13E1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Redaktori: attēlu, pjezo strūklu vadīšanas, tīrīšanas un pamatnes iestatījumu redaktori;</w:t>
            </w:r>
          </w:p>
          <w:p w14:paraId="5E5F9299" w14:textId="77777777" w:rsidR="000C60F1" w:rsidRPr="00C021A9" w:rsidRDefault="000C60F1" w:rsidP="00F807A1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Programmatūra DXF, Gerber, GDSII, OASIS failu konvertācijai uz Bitmap.</w:t>
            </w:r>
          </w:p>
        </w:tc>
        <w:tc>
          <w:tcPr>
            <w:tcW w:w="1800" w:type="dxa"/>
          </w:tcPr>
          <w:p w14:paraId="1387E1AF" w14:textId="77777777" w:rsidR="000C60F1" w:rsidRPr="00C021A9" w:rsidRDefault="00BD0B70" w:rsidP="0002044A">
            <w:pPr>
              <w:pStyle w:val="Default"/>
              <w:keepNext/>
              <w:keepLines/>
              <w:spacing w:before="200"/>
              <w:outlineLvl w:val="2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Software description</w:t>
            </w:r>
          </w:p>
        </w:tc>
        <w:tc>
          <w:tcPr>
            <w:tcW w:w="3330" w:type="dxa"/>
          </w:tcPr>
          <w:p w14:paraId="5EE9B1D7" w14:textId="77777777" w:rsidR="000C60F1" w:rsidRDefault="00BD0B70" w:rsidP="00C021A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Pattern preview</w:t>
            </w:r>
            <w:r>
              <w:rPr>
                <w:sz w:val="20"/>
                <w:szCs w:val="20"/>
              </w:rPr>
              <w:t>;</w:t>
            </w:r>
          </w:p>
          <w:p w14:paraId="465878F2" w14:textId="77777777" w:rsidR="00BD0B70" w:rsidRDefault="00BD0B70" w:rsidP="00C021A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BD0B70">
              <w:rPr>
                <w:sz w:val="20"/>
                <w:szCs w:val="20"/>
              </w:rPr>
              <w:t>Editors: Pattern, piezo drive waveform,</w:t>
            </w:r>
            <w:r>
              <w:t xml:space="preserve"> </w:t>
            </w:r>
            <w:r w:rsidRPr="00BD0B70">
              <w:rPr>
                <w:sz w:val="20"/>
                <w:szCs w:val="20"/>
              </w:rPr>
              <w:t>cleaning cycle, substrate setting</w:t>
            </w:r>
            <w:r>
              <w:rPr>
                <w:sz w:val="20"/>
                <w:szCs w:val="20"/>
              </w:rPr>
              <w:t>;</w:t>
            </w:r>
          </w:p>
          <w:p w14:paraId="4B24AEB6" w14:textId="77777777" w:rsidR="00BD0B70" w:rsidRPr="00C021A9" w:rsidRDefault="00BD0B70" w:rsidP="00C021A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  <w:r w:rsidRPr="00BD0B70">
              <w:rPr>
                <w:sz w:val="20"/>
                <w:szCs w:val="20"/>
              </w:rPr>
              <w:t>oftware for DXF, Gerber, GDSII</w:t>
            </w:r>
            <w:r>
              <w:rPr>
                <w:sz w:val="20"/>
                <w:szCs w:val="20"/>
              </w:rPr>
              <w:t xml:space="preserve"> </w:t>
            </w:r>
            <w:r w:rsidRPr="00BD0B70">
              <w:rPr>
                <w:sz w:val="20"/>
                <w:szCs w:val="20"/>
              </w:rPr>
              <w:t>and OASIS file conversion to Bitmap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3600" w:type="dxa"/>
          </w:tcPr>
          <w:p w14:paraId="594F4AF1" w14:textId="77777777" w:rsidR="000C60F1" w:rsidRPr="00B34938" w:rsidRDefault="000C60F1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1F4104" w14:paraId="43978694" w14:textId="77777777" w:rsidTr="00C021A9">
        <w:trPr>
          <w:trHeight w:val="259"/>
        </w:trPr>
        <w:tc>
          <w:tcPr>
            <w:tcW w:w="762" w:type="dxa"/>
          </w:tcPr>
          <w:p w14:paraId="1FF11D50" w14:textId="2B09EECD" w:rsidR="000C60F1" w:rsidRPr="001F4104" w:rsidRDefault="000C60F1" w:rsidP="00E736A4">
            <w:pPr>
              <w:spacing w:after="200" w:line="276" w:lineRule="auto"/>
              <w:rPr>
                <w:rFonts w:ascii="Times New Roman" w:hAnsi="Times New Roman" w:cs="Times New Roman"/>
                <w:strike/>
                <w:sz w:val="20"/>
                <w:szCs w:val="20"/>
              </w:rPr>
            </w:pPr>
            <w:r w:rsidRPr="001F4104">
              <w:rPr>
                <w:rFonts w:ascii="Times New Roman" w:hAnsi="Times New Roman" w:cs="Times New Roman"/>
                <w:strike/>
                <w:sz w:val="20"/>
                <w:szCs w:val="20"/>
              </w:rPr>
              <w:t>2.7.</w:t>
            </w:r>
          </w:p>
        </w:tc>
        <w:tc>
          <w:tcPr>
            <w:tcW w:w="1596" w:type="dxa"/>
          </w:tcPr>
          <w:p w14:paraId="7FFE4393" w14:textId="783BD93D" w:rsidR="000C60F1" w:rsidRPr="001F4104" w:rsidRDefault="000C60F1" w:rsidP="005A4586">
            <w:pPr>
              <w:pStyle w:val="Default"/>
              <w:rPr>
                <w:strike/>
                <w:sz w:val="20"/>
                <w:szCs w:val="20"/>
              </w:rPr>
            </w:pPr>
            <w:r w:rsidRPr="001F4104">
              <w:rPr>
                <w:strike/>
                <w:sz w:val="20"/>
                <w:szCs w:val="20"/>
              </w:rPr>
              <w:t>Izlietojamie materiali</w:t>
            </w:r>
          </w:p>
        </w:tc>
        <w:tc>
          <w:tcPr>
            <w:tcW w:w="3060" w:type="dxa"/>
          </w:tcPr>
          <w:p w14:paraId="58736379" w14:textId="135022EB" w:rsidR="000C60F1" w:rsidRPr="001F4104" w:rsidRDefault="000C60F1" w:rsidP="00122328">
            <w:pPr>
              <w:pStyle w:val="Default"/>
              <w:numPr>
                <w:ilvl w:val="0"/>
                <w:numId w:val="11"/>
              </w:numPr>
              <w:rPr>
                <w:strike/>
                <w:sz w:val="20"/>
                <w:szCs w:val="20"/>
              </w:rPr>
            </w:pPr>
            <w:r w:rsidRPr="001F4104">
              <w:rPr>
                <w:strike/>
                <w:sz w:val="20"/>
                <w:szCs w:val="20"/>
              </w:rPr>
              <w:t xml:space="preserve">10 pL Dimatix </w:t>
            </w:r>
            <w:r w:rsidR="006C3A0F" w:rsidRPr="001F4104">
              <w:rPr>
                <w:strike/>
                <w:sz w:val="20"/>
                <w:szCs w:val="20"/>
              </w:rPr>
              <w:t xml:space="preserve">3 </w:t>
            </w:r>
            <w:r w:rsidRPr="001F4104">
              <w:rPr>
                <w:strike/>
                <w:sz w:val="20"/>
                <w:szCs w:val="20"/>
              </w:rPr>
              <w:t xml:space="preserve">kārtridžu  komplekti (3x10 gab); </w:t>
            </w:r>
          </w:p>
          <w:p w14:paraId="5DBC0993" w14:textId="17F7E2D1" w:rsidR="000C60F1" w:rsidRPr="001F4104" w:rsidRDefault="000C60F1" w:rsidP="00A5161B">
            <w:pPr>
              <w:pStyle w:val="Default"/>
              <w:numPr>
                <w:ilvl w:val="0"/>
                <w:numId w:val="11"/>
              </w:numPr>
              <w:rPr>
                <w:strike/>
                <w:sz w:val="20"/>
                <w:szCs w:val="20"/>
              </w:rPr>
            </w:pPr>
            <w:r w:rsidRPr="001F4104">
              <w:rPr>
                <w:strike/>
                <w:sz w:val="20"/>
                <w:szCs w:val="20"/>
              </w:rPr>
              <w:t xml:space="preserve">1 pL Dimatix </w:t>
            </w:r>
            <w:r w:rsidR="006C3A0F" w:rsidRPr="001F4104">
              <w:rPr>
                <w:strike/>
                <w:sz w:val="20"/>
                <w:szCs w:val="20"/>
              </w:rPr>
              <w:t xml:space="preserve">3 </w:t>
            </w:r>
            <w:r w:rsidRPr="001F4104">
              <w:rPr>
                <w:strike/>
                <w:sz w:val="20"/>
                <w:szCs w:val="20"/>
              </w:rPr>
              <w:t>kārtridžu  komplekti (3x10 gab);</w:t>
            </w:r>
          </w:p>
          <w:p w14:paraId="11C82678" w14:textId="4ACB1660" w:rsidR="000C60F1" w:rsidRPr="001F4104" w:rsidRDefault="000C60F1" w:rsidP="00A5161B">
            <w:pPr>
              <w:pStyle w:val="Default"/>
              <w:numPr>
                <w:ilvl w:val="0"/>
                <w:numId w:val="11"/>
              </w:numPr>
              <w:rPr>
                <w:strike/>
                <w:sz w:val="20"/>
                <w:szCs w:val="20"/>
              </w:rPr>
            </w:pPr>
            <w:r w:rsidRPr="001F4104">
              <w:rPr>
                <w:strike/>
                <w:sz w:val="20"/>
                <w:szCs w:val="20"/>
              </w:rPr>
              <w:t>Filtru 5 komplekti</w:t>
            </w:r>
            <w:r w:rsidR="006C3A0F" w:rsidRPr="001F4104">
              <w:rPr>
                <w:strike/>
                <w:sz w:val="20"/>
                <w:szCs w:val="20"/>
              </w:rPr>
              <w:t xml:space="preserve"> (5x10 gab);</w:t>
            </w:r>
          </w:p>
          <w:p w14:paraId="467889CF" w14:textId="39BF3AB4" w:rsidR="000C60F1" w:rsidRPr="001F4104" w:rsidRDefault="000C60F1" w:rsidP="00C021A9">
            <w:pPr>
              <w:pStyle w:val="Default"/>
              <w:numPr>
                <w:ilvl w:val="0"/>
                <w:numId w:val="11"/>
              </w:numPr>
              <w:rPr>
                <w:strike/>
                <w:sz w:val="20"/>
                <w:szCs w:val="20"/>
              </w:rPr>
            </w:pPr>
            <w:r w:rsidRPr="001F4104">
              <w:rPr>
                <w:strike/>
                <w:sz w:val="20"/>
                <w:szCs w:val="20"/>
              </w:rPr>
              <w:t>Šļirces 5 komplekti</w:t>
            </w:r>
            <w:r w:rsidR="006C3A0F" w:rsidRPr="001F4104">
              <w:rPr>
                <w:strike/>
                <w:sz w:val="20"/>
                <w:szCs w:val="20"/>
              </w:rPr>
              <w:t xml:space="preserve"> (5x10 gab).</w:t>
            </w:r>
          </w:p>
        </w:tc>
        <w:tc>
          <w:tcPr>
            <w:tcW w:w="1800" w:type="dxa"/>
          </w:tcPr>
          <w:p w14:paraId="194B973A" w14:textId="4BEE5AF2" w:rsidR="000C60F1" w:rsidRPr="001F4104" w:rsidRDefault="00BD0B70" w:rsidP="0002044A">
            <w:pPr>
              <w:pStyle w:val="Default"/>
              <w:keepNext/>
              <w:keepLines/>
              <w:spacing w:before="200"/>
              <w:outlineLvl w:val="2"/>
              <w:rPr>
                <w:strike/>
                <w:sz w:val="20"/>
                <w:szCs w:val="20"/>
              </w:rPr>
            </w:pPr>
            <w:r w:rsidRPr="001F4104">
              <w:rPr>
                <w:strike/>
                <w:sz w:val="20"/>
                <w:szCs w:val="20"/>
              </w:rPr>
              <w:t>Replaceable Items</w:t>
            </w:r>
          </w:p>
        </w:tc>
        <w:tc>
          <w:tcPr>
            <w:tcW w:w="3330" w:type="dxa"/>
          </w:tcPr>
          <w:p w14:paraId="03F55B6C" w14:textId="5B2131EB" w:rsidR="006C3A0F" w:rsidRPr="001F4104" w:rsidRDefault="006C3A0F" w:rsidP="006C3A0F">
            <w:pPr>
              <w:pStyle w:val="Default"/>
              <w:numPr>
                <w:ilvl w:val="0"/>
                <w:numId w:val="11"/>
              </w:numPr>
              <w:rPr>
                <w:strike/>
                <w:sz w:val="20"/>
                <w:szCs w:val="20"/>
              </w:rPr>
            </w:pPr>
            <w:r w:rsidRPr="001F4104">
              <w:rPr>
                <w:strike/>
                <w:sz w:val="20"/>
                <w:szCs w:val="20"/>
              </w:rPr>
              <w:t xml:space="preserve">10 pL Dimatix 3 Cartridge kits (3x10 units); </w:t>
            </w:r>
          </w:p>
          <w:p w14:paraId="76C0FF6B" w14:textId="1844EBC4" w:rsidR="006C3A0F" w:rsidRPr="001F4104" w:rsidRDefault="006C3A0F" w:rsidP="006C3A0F">
            <w:pPr>
              <w:pStyle w:val="Default"/>
              <w:numPr>
                <w:ilvl w:val="0"/>
                <w:numId w:val="11"/>
              </w:numPr>
              <w:rPr>
                <w:strike/>
                <w:sz w:val="20"/>
                <w:szCs w:val="20"/>
              </w:rPr>
            </w:pPr>
            <w:r w:rsidRPr="001F4104">
              <w:rPr>
                <w:strike/>
                <w:sz w:val="20"/>
                <w:szCs w:val="20"/>
              </w:rPr>
              <w:t xml:space="preserve">1 pL Dimatix 3 Cartridge kits (3x10 units); </w:t>
            </w:r>
          </w:p>
          <w:p w14:paraId="6513AD1F" w14:textId="7D550AC4" w:rsidR="006C3A0F" w:rsidRPr="001F4104" w:rsidRDefault="006C3A0F" w:rsidP="006C3A0F">
            <w:pPr>
              <w:pStyle w:val="Default"/>
              <w:numPr>
                <w:ilvl w:val="0"/>
                <w:numId w:val="11"/>
              </w:numPr>
              <w:rPr>
                <w:strike/>
                <w:sz w:val="20"/>
                <w:szCs w:val="20"/>
              </w:rPr>
            </w:pPr>
            <w:r w:rsidRPr="001F4104">
              <w:rPr>
                <w:strike/>
                <w:sz w:val="20"/>
                <w:szCs w:val="20"/>
              </w:rPr>
              <w:t xml:space="preserve">5 Filter kits (5x10 units); </w:t>
            </w:r>
          </w:p>
          <w:p w14:paraId="3EE564D7" w14:textId="72E1650B" w:rsidR="006C3A0F" w:rsidRPr="001F4104" w:rsidRDefault="006C3A0F" w:rsidP="006C3A0F">
            <w:pPr>
              <w:pStyle w:val="Default"/>
              <w:numPr>
                <w:ilvl w:val="0"/>
                <w:numId w:val="11"/>
              </w:numPr>
              <w:rPr>
                <w:strike/>
                <w:sz w:val="20"/>
                <w:szCs w:val="20"/>
              </w:rPr>
            </w:pPr>
            <w:r w:rsidRPr="001F4104">
              <w:rPr>
                <w:strike/>
                <w:sz w:val="20"/>
                <w:szCs w:val="20"/>
              </w:rPr>
              <w:t>5 Syringe kits (5x10 units).</w:t>
            </w:r>
          </w:p>
          <w:p w14:paraId="015A5923" w14:textId="77777777" w:rsidR="000C60F1" w:rsidRPr="001F4104" w:rsidRDefault="000C60F1" w:rsidP="006C3A0F">
            <w:pPr>
              <w:pStyle w:val="Default"/>
              <w:rPr>
                <w:strike/>
                <w:sz w:val="23"/>
                <w:szCs w:val="23"/>
              </w:rPr>
            </w:pPr>
          </w:p>
        </w:tc>
        <w:tc>
          <w:tcPr>
            <w:tcW w:w="3600" w:type="dxa"/>
          </w:tcPr>
          <w:p w14:paraId="021A3CB4" w14:textId="77777777" w:rsidR="000C60F1" w:rsidRPr="001F4104" w:rsidRDefault="000C60F1" w:rsidP="0002044A">
            <w:pPr>
              <w:pStyle w:val="Default"/>
              <w:rPr>
                <w:strike/>
                <w:sz w:val="23"/>
                <w:szCs w:val="23"/>
              </w:rPr>
            </w:pPr>
          </w:p>
        </w:tc>
      </w:tr>
      <w:tr w:rsidR="000C60F1" w:rsidRPr="00B34938" w14:paraId="55A6BD52" w14:textId="77777777" w:rsidTr="00C021A9">
        <w:tc>
          <w:tcPr>
            <w:tcW w:w="762" w:type="dxa"/>
          </w:tcPr>
          <w:p w14:paraId="2712C228" w14:textId="77777777" w:rsidR="000C60F1" w:rsidRPr="00C021A9" w:rsidRDefault="000C60F1" w:rsidP="00E736A4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 xml:space="preserve"> 3.</w:t>
            </w:r>
          </w:p>
        </w:tc>
        <w:tc>
          <w:tcPr>
            <w:tcW w:w="1596" w:type="dxa"/>
          </w:tcPr>
          <w:p w14:paraId="15AF305B" w14:textId="77777777" w:rsidR="000C60F1" w:rsidRPr="00C021A9" w:rsidRDefault="000C60F1" w:rsidP="00816381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60" w:type="dxa"/>
          </w:tcPr>
          <w:p w14:paraId="7CDED2E5" w14:textId="77777777" w:rsidR="000C60F1" w:rsidRPr="00C021A9" w:rsidRDefault="000C60F1" w:rsidP="00816381">
            <w:pPr>
              <w:spacing w:after="200"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b/>
                <w:sz w:val="20"/>
                <w:szCs w:val="20"/>
              </w:rPr>
              <w:t>Kopējās prasības</w:t>
            </w:r>
          </w:p>
        </w:tc>
        <w:tc>
          <w:tcPr>
            <w:tcW w:w="1800" w:type="dxa"/>
          </w:tcPr>
          <w:p w14:paraId="0B4D921B" w14:textId="77777777" w:rsidR="000C60F1" w:rsidRPr="00B34938" w:rsidRDefault="000C60F1" w:rsidP="0081638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30" w:type="dxa"/>
          </w:tcPr>
          <w:p w14:paraId="39EAD37A" w14:textId="77777777" w:rsidR="000C60F1" w:rsidRPr="00B34938" w:rsidRDefault="006C3A0F" w:rsidP="00816381">
            <w:pPr>
              <w:rPr>
                <w:rFonts w:ascii="Times New Roman" w:hAnsi="Times New Roman" w:cs="Times New Roman"/>
                <w:b/>
              </w:rPr>
            </w:pPr>
            <w:r w:rsidRPr="007F0A13">
              <w:rPr>
                <w:rStyle w:val="shorttext"/>
                <w:rFonts w:ascii="Times New Roman" w:hAnsi="Times New Roman" w:cs="Times New Roman"/>
                <w:b/>
                <w:sz w:val="20"/>
                <w:szCs w:val="20"/>
              </w:rPr>
              <w:t>Common requirements</w:t>
            </w:r>
          </w:p>
        </w:tc>
        <w:tc>
          <w:tcPr>
            <w:tcW w:w="3600" w:type="dxa"/>
          </w:tcPr>
          <w:p w14:paraId="00BFB59B" w14:textId="77777777" w:rsidR="000C60F1" w:rsidRPr="00B34938" w:rsidRDefault="000C60F1" w:rsidP="00816381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0C60F1" w:rsidRPr="00B34938" w14:paraId="10064540" w14:textId="77777777" w:rsidTr="00C021A9">
        <w:tc>
          <w:tcPr>
            <w:tcW w:w="762" w:type="dxa"/>
          </w:tcPr>
          <w:p w14:paraId="78B9CD9A" w14:textId="77777777" w:rsidR="000C60F1" w:rsidRPr="00C021A9" w:rsidRDefault="000C60F1" w:rsidP="00EA3527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3.1.</w:t>
            </w:r>
          </w:p>
        </w:tc>
        <w:tc>
          <w:tcPr>
            <w:tcW w:w="1596" w:type="dxa"/>
          </w:tcPr>
          <w:p w14:paraId="0B1177F2" w14:textId="77777777" w:rsidR="000C60F1" w:rsidRPr="00C021A9" w:rsidRDefault="000C60F1" w:rsidP="00816381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Tīkla spriegums </w:t>
            </w:r>
          </w:p>
          <w:p w14:paraId="38334114" w14:textId="77777777" w:rsidR="000C60F1" w:rsidRPr="00C021A9" w:rsidRDefault="000C60F1" w:rsidP="00816381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60" w:type="dxa"/>
          </w:tcPr>
          <w:p w14:paraId="21545EA7" w14:textId="77777777" w:rsidR="000C60F1" w:rsidRPr="00C021A9" w:rsidRDefault="000C60F1" w:rsidP="00404911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Sistēmai jābūt aprīkotai barošanai no maiņsprieguma elektriskā tīkla: 100 - 240 V, 50 - 60 Hz, </w:t>
            </w:r>
          </w:p>
        </w:tc>
        <w:tc>
          <w:tcPr>
            <w:tcW w:w="1800" w:type="dxa"/>
          </w:tcPr>
          <w:p w14:paraId="3CC003F6" w14:textId="77777777" w:rsidR="000C60F1" w:rsidRPr="00B34938" w:rsidRDefault="006C3A0F" w:rsidP="00816381">
            <w:pPr>
              <w:pStyle w:val="Default"/>
              <w:rPr>
                <w:sz w:val="23"/>
                <w:szCs w:val="23"/>
              </w:rPr>
            </w:pPr>
            <w:r w:rsidRPr="007F0A13">
              <w:rPr>
                <w:rStyle w:val="shorttext"/>
                <w:sz w:val="20"/>
                <w:szCs w:val="20"/>
              </w:rPr>
              <w:t>Network voltage</w:t>
            </w:r>
          </w:p>
        </w:tc>
        <w:tc>
          <w:tcPr>
            <w:tcW w:w="3330" w:type="dxa"/>
          </w:tcPr>
          <w:p w14:paraId="2D64BF4C" w14:textId="77777777" w:rsidR="000C60F1" w:rsidRPr="00B34938" w:rsidRDefault="006C3A0F" w:rsidP="00816381">
            <w:pPr>
              <w:pStyle w:val="Default"/>
              <w:rPr>
                <w:sz w:val="23"/>
                <w:szCs w:val="23"/>
              </w:rPr>
            </w:pPr>
            <w:r w:rsidRPr="007F0A13">
              <w:rPr>
                <w:sz w:val="20"/>
                <w:szCs w:val="20"/>
              </w:rPr>
              <w:t>The system must be equipped with an AC power supply: 100 to 240 V, 50 to 60 Hz,</w:t>
            </w:r>
          </w:p>
        </w:tc>
        <w:tc>
          <w:tcPr>
            <w:tcW w:w="3600" w:type="dxa"/>
          </w:tcPr>
          <w:p w14:paraId="0D0B92AA" w14:textId="77777777" w:rsidR="000C60F1" w:rsidRPr="00B34938" w:rsidRDefault="000C60F1" w:rsidP="00816381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B34938" w14:paraId="273DDA3A" w14:textId="77777777" w:rsidTr="00C021A9">
        <w:tc>
          <w:tcPr>
            <w:tcW w:w="762" w:type="dxa"/>
          </w:tcPr>
          <w:p w14:paraId="5B9B5249" w14:textId="77777777" w:rsidR="000C60F1" w:rsidRPr="00C021A9" w:rsidRDefault="000C60F1" w:rsidP="00EA3527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4.</w:t>
            </w:r>
          </w:p>
        </w:tc>
        <w:tc>
          <w:tcPr>
            <w:tcW w:w="1596" w:type="dxa"/>
          </w:tcPr>
          <w:p w14:paraId="70B09089" w14:textId="77777777" w:rsidR="000C60F1" w:rsidRPr="00C021A9" w:rsidRDefault="000C60F1" w:rsidP="00816381">
            <w:pPr>
              <w:pStyle w:val="Default"/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3060" w:type="dxa"/>
          </w:tcPr>
          <w:p w14:paraId="40A5C5B1" w14:textId="77777777" w:rsidR="000C60F1" w:rsidRPr="00C021A9" w:rsidRDefault="000C60F1" w:rsidP="00816381">
            <w:pPr>
              <w:pStyle w:val="Default"/>
              <w:spacing w:before="120" w:after="120"/>
              <w:rPr>
                <w:sz w:val="20"/>
                <w:szCs w:val="20"/>
              </w:rPr>
            </w:pPr>
            <w:r w:rsidRPr="00C021A9">
              <w:rPr>
                <w:b/>
                <w:bCs/>
                <w:sz w:val="20"/>
                <w:szCs w:val="20"/>
              </w:rPr>
              <w:t xml:space="preserve">Garantija un pēc garantijas remontdarbi </w:t>
            </w:r>
          </w:p>
        </w:tc>
        <w:tc>
          <w:tcPr>
            <w:tcW w:w="1800" w:type="dxa"/>
          </w:tcPr>
          <w:p w14:paraId="329DDCC3" w14:textId="77777777" w:rsidR="000C60F1" w:rsidRPr="00B34938" w:rsidRDefault="000C60F1" w:rsidP="00816381">
            <w:pPr>
              <w:pStyle w:val="Default"/>
              <w:spacing w:before="120" w:after="120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3330" w:type="dxa"/>
          </w:tcPr>
          <w:p w14:paraId="6D2AE6ED" w14:textId="77777777" w:rsidR="000C60F1" w:rsidRPr="00B34938" w:rsidRDefault="006C3A0F" w:rsidP="00816381">
            <w:pPr>
              <w:pStyle w:val="Default"/>
              <w:spacing w:before="120" w:after="120"/>
              <w:rPr>
                <w:b/>
                <w:bCs/>
                <w:sz w:val="23"/>
                <w:szCs w:val="23"/>
              </w:rPr>
            </w:pPr>
            <w:r w:rsidRPr="007F0A13">
              <w:rPr>
                <w:rStyle w:val="shorttext"/>
                <w:b/>
                <w:color w:val="auto"/>
                <w:sz w:val="20"/>
                <w:szCs w:val="20"/>
              </w:rPr>
              <w:t>Warranty and post-warranty repairs</w:t>
            </w:r>
          </w:p>
        </w:tc>
        <w:tc>
          <w:tcPr>
            <w:tcW w:w="3600" w:type="dxa"/>
          </w:tcPr>
          <w:p w14:paraId="21E9F3E2" w14:textId="77777777" w:rsidR="000C60F1" w:rsidRPr="00B34938" w:rsidRDefault="000C60F1" w:rsidP="00816381">
            <w:pPr>
              <w:pStyle w:val="Default"/>
              <w:spacing w:before="120" w:after="120"/>
              <w:rPr>
                <w:b/>
                <w:bCs/>
                <w:sz w:val="23"/>
                <w:szCs w:val="23"/>
              </w:rPr>
            </w:pPr>
          </w:p>
        </w:tc>
      </w:tr>
      <w:tr w:rsidR="000C60F1" w:rsidRPr="00B34938" w14:paraId="1A1C990F" w14:textId="77777777" w:rsidTr="00C021A9">
        <w:tc>
          <w:tcPr>
            <w:tcW w:w="762" w:type="dxa"/>
          </w:tcPr>
          <w:p w14:paraId="0AE9B499" w14:textId="77777777" w:rsidR="000C60F1" w:rsidRPr="00C021A9" w:rsidRDefault="000C60F1" w:rsidP="00EA3527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4.1.</w:t>
            </w:r>
          </w:p>
        </w:tc>
        <w:tc>
          <w:tcPr>
            <w:tcW w:w="1596" w:type="dxa"/>
          </w:tcPr>
          <w:p w14:paraId="42C1F6AC" w14:textId="77777777" w:rsidR="000C60F1" w:rsidRPr="00C021A9" w:rsidRDefault="000C60F1" w:rsidP="00816381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Garantija </w:t>
            </w:r>
          </w:p>
          <w:p w14:paraId="2620FAF4" w14:textId="77777777" w:rsidR="000C60F1" w:rsidRPr="00C021A9" w:rsidRDefault="000C60F1" w:rsidP="00816381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3060" w:type="dxa"/>
          </w:tcPr>
          <w:p w14:paraId="5A482DA4" w14:textId="77777777" w:rsidR="000C60F1" w:rsidRPr="00C021A9" w:rsidRDefault="000C60F1" w:rsidP="00816381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Jāsniedz vismaz 1 (viena) gada garantija detaļām un iekārtas remontdarbiem. </w:t>
            </w:r>
          </w:p>
        </w:tc>
        <w:tc>
          <w:tcPr>
            <w:tcW w:w="1800" w:type="dxa"/>
          </w:tcPr>
          <w:p w14:paraId="1E0BE5F7" w14:textId="77777777" w:rsidR="000C60F1" w:rsidRPr="00B34938" w:rsidRDefault="006C3A0F" w:rsidP="00816381">
            <w:pPr>
              <w:pStyle w:val="Default"/>
              <w:rPr>
                <w:sz w:val="23"/>
                <w:szCs w:val="23"/>
              </w:rPr>
            </w:pPr>
            <w:r w:rsidRPr="007F0A13">
              <w:rPr>
                <w:rStyle w:val="shorttext"/>
                <w:sz w:val="20"/>
                <w:szCs w:val="20"/>
              </w:rPr>
              <w:t>Warranty</w:t>
            </w:r>
          </w:p>
        </w:tc>
        <w:tc>
          <w:tcPr>
            <w:tcW w:w="3330" w:type="dxa"/>
          </w:tcPr>
          <w:p w14:paraId="4981F219" w14:textId="77777777" w:rsidR="000C60F1" w:rsidRPr="00B34938" w:rsidRDefault="006C3A0F" w:rsidP="00816381">
            <w:pPr>
              <w:pStyle w:val="Default"/>
              <w:rPr>
                <w:sz w:val="23"/>
                <w:szCs w:val="23"/>
              </w:rPr>
            </w:pPr>
            <w:r w:rsidRPr="007F0A13">
              <w:rPr>
                <w:sz w:val="20"/>
                <w:szCs w:val="20"/>
              </w:rPr>
              <w:t>Provide at least 1 (one) year warranty for parts and equipment for repairs.</w:t>
            </w:r>
          </w:p>
        </w:tc>
        <w:tc>
          <w:tcPr>
            <w:tcW w:w="3600" w:type="dxa"/>
          </w:tcPr>
          <w:p w14:paraId="193179DC" w14:textId="77777777" w:rsidR="000C60F1" w:rsidRPr="00B34938" w:rsidRDefault="000C60F1" w:rsidP="00816381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B34938" w14:paraId="15A7A79C" w14:textId="77777777" w:rsidTr="00C021A9">
        <w:tc>
          <w:tcPr>
            <w:tcW w:w="762" w:type="dxa"/>
          </w:tcPr>
          <w:p w14:paraId="56288766" w14:textId="77777777" w:rsidR="000C60F1" w:rsidRPr="00C021A9" w:rsidRDefault="000C60F1" w:rsidP="00EA3527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4.2.</w:t>
            </w:r>
          </w:p>
        </w:tc>
        <w:tc>
          <w:tcPr>
            <w:tcW w:w="1596" w:type="dxa"/>
          </w:tcPr>
          <w:p w14:paraId="6BDF41AC" w14:textId="77777777" w:rsidR="000C60F1" w:rsidRPr="00C021A9" w:rsidRDefault="000C60F1" w:rsidP="00816381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Pēc garantijas remontdarbi </w:t>
            </w:r>
          </w:p>
        </w:tc>
        <w:tc>
          <w:tcPr>
            <w:tcW w:w="3060" w:type="dxa"/>
          </w:tcPr>
          <w:p w14:paraId="6EE759B8" w14:textId="77777777" w:rsidR="000C60F1" w:rsidRPr="00C021A9" w:rsidRDefault="000C60F1" w:rsidP="00816381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Iekārtas piegādātājam par atsevišķu samaksu (kas netiek iekļauta finanšu piedāvājumā) jāspēj sniegt pēc garantijas remontdarbu pakalpojumi vismaz 5 </w:t>
            </w:r>
            <w:r w:rsidRPr="00C021A9">
              <w:rPr>
                <w:sz w:val="20"/>
                <w:szCs w:val="20"/>
              </w:rPr>
              <w:lastRenderedPageBreak/>
              <w:t xml:space="preserve">(piecus) gadus. </w:t>
            </w:r>
          </w:p>
        </w:tc>
        <w:tc>
          <w:tcPr>
            <w:tcW w:w="1800" w:type="dxa"/>
          </w:tcPr>
          <w:p w14:paraId="3C69D9F6" w14:textId="77777777" w:rsidR="000C60F1" w:rsidRPr="00B34938" w:rsidRDefault="006C3A0F" w:rsidP="00816381">
            <w:pPr>
              <w:pStyle w:val="Default"/>
              <w:rPr>
                <w:sz w:val="23"/>
                <w:szCs w:val="23"/>
              </w:rPr>
            </w:pPr>
            <w:r w:rsidRPr="007F0A13">
              <w:rPr>
                <w:rStyle w:val="shorttext"/>
                <w:sz w:val="20"/>
                <w:szCs w:val="20"/>
              </w:rPr>
              <w:lastRenderedPageBreak/>
              <w:t>Post-warranty repairs.</w:t>
            </w:r>
          </w:p>
        </w:tc>
        <w:tc>
          <w:tcPr>
            <w:tcW w:w="3330" w:type="dxa"/>
          </w:tcPr>
          <w:p w14:paraId="43DB7E6B" w14:textId="77777777" w:rsidR="000C60F1" w:rsidRPr="00B34938" w:rsidRDefault="006C3A0F" w:rsidP="00816381">
            <w:pPr>
              <w:pStyle w:val="Default"/>
              <w:rPr>
                <w:sz w:val="23"/>
                <w:szCs w:val="23"/>
              </w:rPr>
            </w:pPr>
            <w:r w:rsidRPr="007F0A13">
              <w:rPr>
                <w:sz w:val="20"/>
                <w:szCs w:val="20"/>
              </w:rPr>
              <w:t>The equipment must be able to provide post-warranty repair services for a period of at least 5 (five) years for a separate payment (not included in the financial offer).</w:t>
            </w:r>
          </w:p>
        </w:tc>
        <w:tc>
          <w:tcPr>
            <w:tcW w:w="3600" w:type="dxa"/>
          </w:tcPr>
          <w:p w14:paraId="568DB6B8" w14:textId="77777777" w:rsidR="000C60F1" w:rsidRPr="00B34938" w:rsidRDefault="000C60F1" w:rsidP="00816381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B34938" w14:paraId="0D562273" w14:textId="77777777" w:rsidTr="00C021A9">
        <w:tc>
          <w:tcPr>
            <w:tcW w:w="762" w:type="dxa"/>
          </w:tcPr>
          <w:p w14:paraId="31804D13" w14:textId="024F8724" w:rsidR="000C60F1" w:rsidRPr="00C021A9" w:rsidRDefault="000C60F1" w:rsidP="00816381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5.</w:t>
            </w:r>
          </w:p>
        </w:tc>
        <w:tc>
          <w:tcPr>
            <w:tcW w:w="1596" w:type="dxa"/>
          </w:tcPr>
          <w:p w14:paraId="2219974A" w14:textId="77777777" w:rsidR="000C60F1" w:rsidRPr="00C021A9" w:rsidRDefault="000C60F1" w:rsidP="00816381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3060" w:type="dxa"/>
          </w:tcPr>
          <w:p w14:paraId="4ACDAD00" w14:textId="77777777" w:rsidR="000C60F1" w:rsidRPr="00C021A9" w:rsidRDefault="000C60F1" w:rsidP="00816381">
            <w:pPr>
              <w:pStyle w:val="Default"/>
              <w:spacing w:before="120" w:after="120"/>
              <w:rPr>
                <w:sz w:val="20"/>
                <w:szCs w:val="20"/>
              </w:rPr>
            </w:pPr>
            <w:r w:rsidRPr="00C021A9">
              <w:rPr>
                <w:b/>
                <w:bCs/>
                <w:sz w:val="20"/>
                <w:szCs w:val="20"/>
              </w:rPr>
              <w:t xml:space="preserve">Piegāde un uzstādīšana </w:t>
            </w:r>
          </w:p>
        </w:tc>
        <w:tc>
          <w:tcPr>
            <w:tcW w:w="1800" w:type="dxa"/>
          </w:tcPr>
          <w:p w14:paraId="4F72BEE7" w14:textId="77777777" w:rsidR="000C60F1" w:rsidRPr="00B34938" w:rsidRDefault="000C60F1" w:rsidP="00816381">
            <w:pPr>
              <w:pStyle w:val="Default"/>
              <w:spacing w:before="120" w:after="120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3330" w:type="dxa"/>
          </w:tcPr>
          <w:p w14:paraId="00127EF6" w14:textId="77777777" w:rsidR="000C60F1" w:rsidRPr="00B34938" w:rsidRDefault="006C3A0F" w:rsidP="00816381">
            <w:pPr>
              <w:pStyle w:val="Default"/>
              <w:spacing w:before="120" w:after="120"/>
              <w:rPr>
                <w:b/>
                <w:bCs/>
                <w:sz w:val="23"/>
                <w:szCs w:val="23"/>
              </w:rPr>
            </w:pPr>
            <w:r w:rsidRPr="007F0A13">
              <w:rPr>
                <w:rStyle w:val="shorttext"/>
                <w:b/>
                <w:color w:val="auto"/>
                <w:sz w:val="20"/>
                <w:szCs w:val="20"/>
              </w:rPr>
              <w:t>Delivery and installation</w:t>
            </w:r>
          </w:p>
        </w:tc>
        <w:tc>
          <w:tcPr>
            <w:tcW w:w="3600" w:type="dxa"/>
          </w:tcPr>
          <w:p w14:paraId="609D4B14" w14:textId="77777777" w:rsidR="000C60F1" w:rsidRPr="00B34938" w:rsidRDefault="000C60F1" w:rsidP="00816381">
            <w:pPr>
              <w:pStyle w:val="Default"/>
              <w:spacing w:before="120" w:after="120"/>
              <w:rPr>
                <w:b/>
                <w:bCs/>
                <w:sz w:val="23"/>
                <w:szCs w:val="23"/>
              </w:rPr>
            </w:pPr>
          </w:p>
        </w:tc>
      </w:tr>
      <w:tr w:rsidR="000C60F1" w:rsidRPr="00B34938" w14:paraId="5B24501E" w14:textId="77777777" w:rsidTr="00C021A9">
        <w:tc>
          <w:tcPr>
            <w:tcW w:w="762" w:type="dxa"/>
          </w:tcPr>
          <w:p w14:paraId="3C745145" w14:textId="77777777" w:rsidR="000C60F1" w:rsidRPr="00C021A9" w:rsidRDefault="000C60F1" w:rsidP="00FE50C8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5.1.</w:t>
            </w:r>
          </w:p>
        </w:tc>
        <w:tc>
          <w:tcPr>
            <w:tcW w:w="1596" w:type="dxa"/>
          </w:tcPr>
          <w:p w14:paraId="555EA672" w14:textId="77777777" w:rsidR="000C60F1" w:rsidRPr="00C021A9" w:rsidRDefault="000C60F1" w:rsidP="00816381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Piegādes un uzstādīšanas izmaksas </w:t>
            </w:r>
          </w:p>
        </w:tc>
        <w:tc>
          <w:tcPr>
            <w:tcW w:w="3060" w:type="dxa"/>
          </w:tcPr>
          <w:p w14:paraId="2B245036" w14:textId="77777777" w:rsidR="000C60F1" w:rsidRPr="00C021A9" w:rsidRDefault="000C60F1" w:rsidP="00F807A1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Piegādes un uzstādīšanas izmaksām jābūt iekļautām printera cenā. </w:t>
            </w:r>
          </w:p>
        </w:tc>
        <w:tc>
          <w:tcPr>
            <w:tcW w:w="1800" w:type="dxa"/>
          </w:tcPr>
          <w:p w14:paraId="2B25F791" w14:textId="77777777" w:rsidR="000C60F1" w:rsidRPr="00B34938" w:rsidRDefault="006C3A0F" w:rsidP="00816381">
            <w:pPr>
              <w:pStyle w:val="Default"/>
              <w:rPr>
                <w:sz w:val="23"/>
                <w:szCs w:val="23"/>
              </w:rPr>
            </w:pPr>
            <w:r w:rsidRPr="007F0A13">
              <w:rPr>
                <w:rStyle w:val="shorttext"/>
                <w:sz w:val="20"/>
                <w:szCs w:val="20"/>
              </w:rPr>
              <w:t>Delivery and installation costs</w:t>
            </w:r>
          </w:p>
        </w:tc>
        <w:tc>
          <w:tcPr>
            <w:tcW w:w="3330" w:type="dxa"/>
          </w:tcPr>
          <w:p w14:paraId="6A97483F" w14:textId="77777777" w:rsidR="000C60F1" w:rsidRPr="00B34938" w:rsidRDefault="006C3A0F">
            <w:pPr>
              <w:pStyle w:val="Default"/>
              <w:rPr>
                <w:sz w:val="23"/>
                <w:szCs w:val="23"/>
              </w:rPr>
            </w:pPr>
            <w:r w:rsidRPr="007F0A13">
              <w:rPr>
                <w:sz w:val="20"/>
                <w:szCs w:val="20"/>
              </w:rPr>
              <w:t xml:space="preserve">Delivery and installation costs must be included in the </w:t>
            </w:r>
            <w:r>
              <w:rPr>
                <w:sz w:val="20"/>
                <w:szCs w:val="20"/>
              </w:rPr>
              <w:t>printer</w:t>
            </w:r>
            <w:r w:rsidRPr="007F0A13">
              <w:rPr>
                <w:sz w:val="20"/>
                <w:szCs w:val="20"/>
              </w:rPr>
              <w:t xml:space="preserve"> price.</w:t>
            </w:r>
          </w:p>
        </w:tc>
        <w:tc>
          <w:tcPr>
            <w:tcW w:w="3600" w:type="dxa"/>
          </w:tcPr>
          <w:p w14:paraId="48BB792B" w14:textId="77777777" w:rsidR="000C60F1" w:rsidRPr="00B34938" w:rsidRDefault="000C60F1" w:rsidP="00816381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B34938" w14:paraId="6C9A0E03" w14:textId="77777777" w:rsidTr="00C021A9">
        <w:tc>
          <w:tcPr>
            <w:tcW w:w="762" w:type="dxa"/>
          </w:tcPr>
          <w:p w14:paraId="1B228583" w14:textId="77777777" w:rsidR="000C60F1" w:rsidRPr="00C021A9" w:rsidRDefault="000C60F1" w:rsidP="00FE50C8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5.2.</w:t>
            </w:r>
          </w:p>
        </w:tc>
        <w:tc>
          <w:tcPr>
            <w:tcW w:w="1596" w:type="dxa"/>
          </w:tcPr>
          <w:p w14:paraId="1668BAAC" w14:textId="77777777" w:rsidR="000C60F1" w:rsidRPr="00C021A9" w:rsidRDefault="000C60F1" w:rsidP="00816381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Piegādes un uzstādīšanas laiks </w:t>
            </w:r>
          </w:p>
        </w:tc>
        <w:tc>
          <w:tcPr>
            <w:tcW w:w="3060" w:type="dxa"/>
          </w:tcPr>
          <w:p w14:paraId="4ACE2848" w14:textId="77777777" w:rsidR="000C60F1" w:rsidRPr="00C021A9" w:rsidRDefault="000C60F1" w:rsidP="00C021A9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Printera piegādei un uzstādīšanai jānotiek ne vēlāk kā </w:t>
            </w:r>
            <w:r w:rsidR="00431E43">
              <w:rPr>
                <w:sz w:val="20"/>
                <w:szCs w:val="20"/>
              </w:rPr>
              <w:t>4</w:t>
            </w:r>
            <w:r w:rsidR="00431E43" w:rsidRPr="00C021A9">
              <w:rPr>
                <w:sz w:val="20"/>
                <w:szCs w:val="20"/>
              </w:rPr>
              <w:t xml:space="preserve"> </w:t>
            </w:r>
            <w:r w:rsidRPr="00C021A9">
              <w:rPr>
                <w:sz w:val="20"/>
                <w:szCs w:val="20"/>
              </w:rPr>
              <w:t>(</w:t>
            </w:r>
            <w:r w:rsidR="00431E43">
              <w:rPr>
                <w:sz w:val="20"/>
                <w:szCs w:val="20"/>
              </w:rPr>
              <w:t>četri</w:t>
            </w:r>
            <w:r w:rsidRPr="00C021A9">
              <w:rPr>
                <w:sz w:val="20"/>
                <w:szCs w:val="20"/>
              </w:rPr>
              <w:t xml:space="preserve">) mēnešu laikā pēc līguma noslēgšanas. </w:t>
            </w:r>
          </w:p>
        </w:tc>
        <w:tc>
          <w:tcPr>
            <w:tcW w:w="1800" w:type="dxa"/>
          </w:tcPr>
          <w:p w14:paraId="61EC3D27" w14:textId="77777777" w:rsidR="000C60F1" w:rsidRPr="00B34938" w:rsidRDefault="006C3A0F" w:rsidP="00816381">
            <w:pPr>
              <w:pStyle w:val="Default"/>
              <w:rPr>
                <w:sz w:val="23"/>
                <w:szCs w:val="23"/>
              </w:rPr>
            </w:pPr>
            <w:r w:rsidRPr="007F0A13">
              <w:rPr>
                <w:rStyle w:val="shorttext"/>
                <w:sz w:val="20"/>
                <w:szCs w:val="20"/>
              </w:rPr>
              <w:t>Delivery and installation time</w:t>
            </w:r>
          </w:p>
        </w:tc>
        <w:tc>
          <w:tcPr>
            <w:tcW w:w="3330" w:type="dxa"/>
          </w:tcPr>
          <w:p w14:paraId="3EF2E9B1" w14:textId="77777777" w:rsidR="000C60F1" w:rsidRPr="00B34938" w:rsidRDefault="006C3A0F">
            <w:pPr>
              <w:pStyle w:val="Default"/>
              <w:rPr>
                <w:sz w:val="23"/>
                <w:szCs w:val="23"/>
              </w:rPr>
            </w:pPr>
            <w:r w:rsidRPr="007F0A13">
              <w:rPr>
                <w:sz w:val="20"/>
                <w:szCs w:val="20"/>
              </w:rPr>
              <w:t xml:space="preserve">The delivery and installation of the spectrometer must take place no later than within </w:t>
            </w:r>
            <w:r w:rsidR="00431E43" w:rsidRPr="00C021A9">
              <w:rPr>
                <w:sz w:val="20"/>
                <w:szCs w:val="20"/>
              </w:rPr>
              <w:t>4</w:t>
            </w:r>
            <w:r w:rsidRPr="00A15915">
              <w:rPr>
                <w:sz w:val="20"/>
                <w:szCs w:val="20"/>
              </w:rPr>
              <w:t xml:space="preserve"> (</w:t>
            </w:r>
            <w:r w:rsidR="00431E43" w:rsidRPr="00C021A9">
              <w:rPr>
                <w:sz w:val="20"/>
                <w:szCs w:val="20"/>
              </w:rPr>
              <w:t>four</w:t>
            </w:r>
            <w:r w:rsidRPr="00A15915">
              <w:rPr>
                <w:sz w:val="20"/>
                <w:szCs w:val="20"/>
              </w:rPr>
              <w:t>)</w:t>
            </w:r>
            <w:r w:rsidRPr="007F0A13">
              <w:rPr>
                <w:sz w:val="20"/>
                <w:szCs w:val="20"/>
              </w:rPr>
              <w:t xml:space="preserve"> months after the conclusion of the contract.</w:t>
            </w:r>
          </w:p>
        </w:tc>
        <w:tc>
          <w:tcPr>
            <w:tcW w:w="3600" w:type="dxa"/>
          </w:tcPr>
          <w:p w14:paraId="07FC140E" w14:textId="77777777" w:rsidR="000C60F1" w:rsidRPr="00B34938" w:rsidRDefault="000C60F1" w:rsidP="00816381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B34938" w14:paraId="343BD934" w14:textId="77777777" w:rsidTr="00C021A9">
        <w:tc>
          <w:tcPr>
            <w:tcW w:w="762" w:type="dxa"/>
          </w:tcPr>
          <w:p w14:paraId="6D187A61" w14:textId="77777777" w:rsidR="000C60F1" w:rsidRPr="00C021A9" w:rsidRDefault="000C60F1" w:rsidP="00FE50C8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5.3.</w:t>
            </w:r>
          </w:p>
        </w:tc>
        <w:tc>
          <w:tcPr>
            <w:tcW w:w="1596" w:type="dxa"/>
          </w:tcPr>
          <w:p w14:paraId="5F1BCDA7" w14:textId="77777777" w:rsidR="000C60F1" w:rsidRPr="00C021A9" w:rsidRDefault="000C60F1" w:rsidP="00816381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Apmācība</w:t>
            </w:r>
          </w:p>
        </w:tc>
        <w:tc>
          <w:tcPr>
            <w:tcW w:w="3060" w:type="dxa"/>
          </w:tcPr>
          <w:p w14:paraId="48AD6798" w14:textId="77777777" w:rsidR="000C60F1" w:rsidRPr="00C021A9" w:rsidRDefault="000C60F1" w:rsidP="00F807A1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Pasūtītāja pārstāvja apmācība darbam ar printeri ir jābūt kļautai cenā.</w:t>
            </w:r>
          </w:p>
        </w:tc>
        <w:tc>
          <w:tcPr>
            <w:tcW w:w="1800" w:type="dxa"/>
          </w:tcPr>
          <w:p w14:paraId="3F6C0996" w14:textId="77777777" w:rsidR="000C60F1" w:rsidRPr="00B34938" w:rsidRDefault="006C3A0F" w:rsidP="00816381">
            <w:pPr>
              <w:pStyle w:val="Default"/>
              <w:rPr>
                <w:sz w:val="23"/>
                <w:szCs w:val="23"/>
              </w:rPr>
            </w:pPr>
            <w:r w:rsidRPr="007F0A13">
              <w:rPr>
                <w:rStyle w:val="shorttext"/>
                <w:sz w:val="20"/>
                <w:szCs w:val="20"/>
              </w:rPr>
              <w:t>Training</w:t>
            </w:r>
          </w:p>
        </w:tc>
        <w:tc>
          <w:tcPr>
            <w:tcW w:w="3330" w:type="dxa"/>
          </w:tcPr>
          <w:p w14:paraId="2EB89164" w14:textId="77777777" w:rsidR="000C60F1" w:rsidRPr="00B34938" w:rsidRDefault="006C3A0F" w:rsidP="00816381">
            <w:pPr>
              <w:pStyle w:val="Default"/>
              <w:rPr>
                <w:sz w:val="23"/>
                <w:szCs w:val="23"/>
              </w:rPr>
            </w:pPr>
            <w:r w:rsidRPr="007F0A13">
              <w:rPr>
                <w:rStyle w:val="shorttext"/>
                <w:color w:val="auto"/>
                <w:sz w:val="20"/>
                <w:szCs w:val="20"/>
              </w:rPr>
              <w:t xml:space="preserve">Client representative training with </w:t>
            </w:r>
            <w:r>
              <w:rPr>
                <w:sz w:val="20"/>
                <w:szCs w:val="20"/>
              </w:rPr>
              <w:t>printer</w:t>
            </w:r>
            <w:r w:rsidRPr="007F0A13">
              <w:rPr>
                <w:rStyle w:val="shorttext"/>
                <w:color w:val="auto"/>
                <w:sz w:val="20"/>
                <w:szCs w:val="20"/>
              </w:rPr>
              <w:t>.</w:t>
            </w:r>
          </w:p>
        </w:tc>
        <w:tc>
          <w:tcPr>
            <w:tcW w:w="3600" w:type="dxa"/>
          </w:tcPr>
          <w:p w14:paraId="79AE7142" w14:textId="77777777" w:rsidR="000C60F1" w:rsidRPr="00B34938" w:rsidRDefault="000C60F1" w:rsidP="00816381">
            <w:pPr>
              <w:pStyle w:val="Default"/>
              <w:rPr>
                <w:sz w:val="23"/>
                <w:szCs w:val="23"/>
              </w:rPr>
            </w:pPr>
          </w:p>
        </w:tc>
      </w:tr>
    </w:tbl>
    <w:p w14:paraId="77086CD7" w14:textId="77777777" w:rsidR="00ED1166" w:rsidRDefault="00ED1166" w:rsidP="00A133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ED1166">
        <w:rPr>
          <w:rFonts w:ascii="Times New Roman" w:hAnsi="Times New Roman" w:cs="Times New Roman"/>
          <w:color w:val="000000"/>
        </w:rPr>
        <w:t xml:space="preserve"> </w:t>
      </w:r>
    </w:p>
    <w:p w14:paraId="017F0568" w14:textId="77777777" w:rsidR="00452FCA" w:rsidRPr="00452FCA" w:rsidRDefault="00452FCA" w:rsidP="00452FCA">
      <w:pPr>
        <w:widowControl w:val="0"/>
        <w:suppressAutoHyphens/>
        <w:autoSpaceDE w:val="0"/>
        <w:autoSpaceDN w:val="0"/>
        <w:adjustRightInd w:val="0"/>
        <w:jc w:val="both"/>
        <w:rPr>
          <w:rFonts w:ascii="Times New Roman" w:hAnsi="Times New Roman" w:cs="Times New Roman"/>
          <w:kern w:val="56"/>
          <w:sz w:val="20"/>
          <w:szCs w:val="20"/>
        </w:rPr>
      </w:pPr>
    </w:p>
    <w:p w14:paraId="00FF0F8C" w14:textId="77777777" w:rsidR="00452FCA" w:rsidRPr="00452FCA" w:rsidRDefault="00452FCA" w:rsidP="00452FCA">
      <w:pPr>
        <w:rPr>
          <w:rFonts w:ascii="Times New Roman" w:hAnsi="Times New Roman" w:cs="Times New Roman"/>
          <w:color w:val="FF0000"/>
          <w:sz w:val="20"/>
          <w:szCs w:val="20"/>
        </w:rPr>
      </w:pPr>
      <w:r w:rsidRPr="00452FCA">
        <w:rPr>
          <w:rFonts w:ascii="Times New Roman" w:hAnsi="Times New Roman" w:cs="Times New Roman"/>
          <w:color w:val="FF0000"/>
          <w:sz w:val="20"/>
          <w:szCs w:val="20"/>
        </w:rPr>
        <w:t>___________________________________________               _________________________</w:t>
      </w:r>
    </w:p>
    <w:p w14:paraId="54041A24" w14:textId="77777777" w:rsidR="00452FCA" w:rsidRPr="00452FCA" w:rsidRDefault="00452FCA" w:rsidP="00452FCA">
      <w:pPr>
        <w:pStyle w:val="CommentText"/>
        <w:rPr>
          <w:i/>
          <w:color w:val="FF0000"/>
        </w:rPr>
      </w:pPr>
      <w:r w:rsidRPr="00452FCA">
        <w:rPr>
          <w:color w:val="FF0000"/>
        </w:rPr>
        <w:tab/>
        <w:t xml:space="preserve">  /</w:t>
      </w:r>
      <w:r w:rsidRPr="00452FCA">
        <w:rPr>
          <w:i/>
          <w:color w:val="FF0000"/>
        </w:rPr>
        <w:t xml:space="preserve">vārds, uzvārds/name, surname/ </w:t>
      </w:r>
      <w:r w:rsidRPr="00452FCA">
        <w:rPr>
          <w:i/>
          <w:color w:val="FF0000"/>
        </w:rPr>
        <w:tab/>
      </w:r>
      <w:r w:rsidRPr="00452FCA">
        <w:rPr>
          <w:i/>
          <w:color w:val="FF0000"/>
        </w:rPr>
        <w:tab/>
      </w:r>
      <w:r w:rsidRPr="00452FCA">
        <w:rPr>
          <w:i/>
          <w:color w:val="FF0000"/>
        </w:rPr>
        <w:tab/>
      </w:r>
      <w:r w:rsidRPr="00452FCA">
        <w:rPr>
          <w:i/>
          <w:color w:val="FF0000"/>
        </w:rPr>
        <w:tab/>
        <w:t xml:space="preserve">/amats/position/                  </w:t>
      </w:r>
      <w:r w:rsidRPr="00452FCA">
        <w:rPr>
          <w:i/>
          <w:color w:val="FF0000"/>
        </w:rPr>
        <w:tab/>
      </w:r>
      <w:r w:rsidRPr="00452FCA">
        <w:rPr>
          <w:i/>
          <w:color w:val="FF0000"/>
        </w:rPr>
        <w:tab/>
      </w:r>
      <w:r w:rsidRPr="00452FCA">
        <w:rPr>
          <w:i/>
          <w:color w:val="FF0000"/>
        </w:rPr>
        <w:tab/>
        <w:t>/paraksts/signature/</w:t>
      </w:r>
    </w:p>
    <w:p w14:paraId="3C6BC9D4" w14:textId="77777777" w:rsidR="00452FCA" w:rsidRPr="00452FCA" w:rsidRDefault="00452FCA" w:rsidP="00452FCA">
      <w:pPr>
        <w:rPr>
          <w:rFonts w:ascii="Times New Roman" w:hAnsi="Times New Roman" w:cs="Times New Roman"/>
          <w:color w:val="FF0000"/>
          <w:sz w:val="20"/>
          <w:szCs w:val="20"/>
        </w:rPr>
      </w:pPr>
    </w:p>
    <w:p w14:paraId="0E2AA714" w14:textId="77777777" w:rsidR="00452FCA" w:rsidRPr="00452FCA" w:rsidRDefault="00452FCA" w:rsidP="00452FCA">
      <w:pPr>
        <w:rPr>
          <w:rFonts w:ascii="Times New Roman" w:hAnsi="Times New Roman" w:cs="Times New Roman"/>
          <w:color w:val="FF0000"/>
          <w:sz w:val="20"/>
          <w:szCs w:val="20"/>
        </w:rPr>
      </w:pPr>
      <w:r w:rsidRPr="00452FCA">
        <w:rPr>
          <w:rFonts w:ascii="Times New Roman" w:hAnsi="Times New Roman" w:cs="Times New Roman"/>
          <w:color w:val="FF0000"/>
          <w:sz w:val="20"/>
          <w:szCs w:val="20"/>
        </w:rPr>
        <w:t>_________, 2018.gada ___._____________</w:t>
      </w:r>
    </w:p>
    <w:p w14:paraId="155874AC" w14:textId="77777777" w:rsidR="00452FCA" w:rsidRPr="00452FCA" w:rsidRDefault="00452FCA" w:rsidP="00452FCA">
      <w:pPr>
        <w:rPr>
          <w:rFonts w:ascii="Times New Roman" w:hAnsi="Times New Roman" w:cs="Times New Roman"/>
          <w:i/>
          <w:color w:val="FF0000"/>
          <w:sz w:val="20"/>
          <w:szCs w:val="20"/>
        </w:rPr>
      </w:pPr>
      <w:r w:rsidRPr="00452FCA">
        <w:rPr>
          <w:rFonts w:ascii="Times New Roman" w:hAnsi="Times New Roman" w:cs="Times New Roman"/>
          <w:i/>
          <w:color w:val="FF0000"/>
          <w:sz w:val="20"/>
          <w:szCs w:val="20"/>
        </w:rPr>
        <w:t>/ vieta/place/</w:t>
      </w:r>
    </w:p>
    <w:p w14:paraId="7D80AC1E" w14:textId="77777777" w:rsidR="00452FCA" w:rsidRPr="00452FCA" w:rsidRDefault="00452FCA" w:rsidP="00452FCA">
      <w:pPr>
        <w:rPr>
          <w:rFonts w:ascii="Times New Roman" w:hAnsi="Times New Roman" w:cs="Times New Roman"/>
          <w:i/>
          <w:color w:val="FF0000"/>
          <w:sz w:val="20"/>
          <w:szCs w:val="20"/>
        </w:rPr>
      </w:pPr>
    </w:p>
    <w:p w14:paraId="4395B32A" w14:textId="77777777" w:rsidR="00452FCA" w:rsidRPr="00452FCA" w:rsidRDefault="00452FCA" w:rsidP="00452FCA">
      <w:pPr>
        <w:rPr>
          <w:rFonts w:ascii="Times New Roman" w:hAnsi="Times New Roman" w:cs="Times New Roman"/>
          <w:sz w:val="20"/>
          <w:szCs w:val="20"/>
        </w:rPr>
      </w:pPr>
    </w:p>
    <w:p w14:paraId="61073BE8" w14:textId="77777777" w:rsidR="00452FCA" w:rsidRPr="00452FCA" w:rsidRDefault="00452FCA" w:rsidP="00452FCA">
      <w:pPr>
        <w:rPr>
          <w:rFonts w:ascii="Times New Roman" w:hAnsi="Times New Roman" w:cs="Times New Roman"/>
          <w:sz w:val="20"/>
          <w:szCs w:val="20"/>
        </w:rPr>
      </w:pPr>
    </w:p>
    <w:p w14:paraId="6D921177" w14:textId="77777777" w:rsidR="00452FCA" w:rsidRPr="00452FCA" w:rsidRDefault="00452FCA" w:rsidP="00452FCA">
      <w:pPr>
        <w:rPr>
          <w:rFonts w:ascii="Times New Roman" w:hAnsi="Times New Roman" w:cs="Times New Roman"/>
          <w:i/>
          <w:color w:val="FF0000"/>
          <w:sz w:val="20"/>
          <w:szCs w:val="20"/>
        </w:rPr>
      </w:pPr>
      <w:r w:rsidRPr="00452FCA">
        <w:rPr>
          <w:rFonts w:ascii="Times New Roman" w:hAnsi="Times New Roman" w:cs="Times New Roman"/>
          <w:i/>
          <w:color w:val="FF0000"/>
          <w:sz w:val="20"/>
          <w:szCs w:val="20"/>
        </w:rPr>
        <w:t xml:space="preserve">* Pretendents šo pieteikuma veidlapu var parakstīt Elektroniskās iepirkumu sistēmas  lietotāja parakstu, reģistrējoties sistēmā un ielādējot dokumentu </w:t>
      </w:r>
    </w:p>
    <w:p w14:paraId="17B4E86F" w14:textId="77777777" w:rsidR="00452FCA" w:rsidRPr="00452FCA" w:rsidRDefault="00452FCA" w:rsidP="00452FCA">
      <w:pPr>
        <w:rPr>
          <w:rFonts w:ascii="Times New Roman" w:hAnsi="Times New Roman" w:cs="Times New Roman"/>
          <w:i/>
          <w:color w:val="FF0000"/>
          <w:sz w:val="20"/>
          <w:szCs w:val="20"/>
        </w:rPr>
      </w:pPr>
      <w:r w:rsidRPr="00452FCA">
        <w:rPr>
          <w:rFonts w:ascii="Times New Roman" w:hAnsi="Times New Roman" w:cs="Times New Roman"/>
          <w:i/>
          <w:color w:val="FF0000"/>
          <w:sz w:val="20"/>
          <w:szCs w:val="20"/>
        </w:rPr>
        <w:t>* The Tenderer can sign this application form with the signature of the Electronic Procureent System user by registering in the systemn and loading the document</w:t>
      </w:r>
    </w:p>
    <w:p w14:paraId="1245BAE0" w14:textId="77777777" w:rsidR="00452FCA" w:rsidRPr="00452FCA" w:rsidRDefault="00452FCA" w:rsidP="00452FCA">
      <w:pPr>
        <w:rPr>
          <w:rFonts w:ascii="Times New Roman" w:eastAsia="Cambria" w:hAnsi="Times New Roman" w:cs="Times New Roman"/>
          <w:color w:val="FF0000"/>
          <w:sz w:val="20"/>
          <w:szCs w:val="20"/>
          <w:lang w:val="en-US"/>
        </w:rPr>
      </w:pPr>
    </w:p>
    <w:p w14:paraId="181EE0F8" w14:textId="77777777" w:rsidR="00452FCA" w:rsidRPr="00452FCA" w:rsidRDefault="00452FCA" w:rsidP="00452FCA">
      <w:pPr>
        <w:rPr>
          <w:rFonts w:ascii="Geneva" w:hAnsi="Geneva" w:cs="Times New Roman"/>
          <w:color w:val="FF0000"/>
          <w:sz w:val="18"/>
          <w:szCs w:val="18"/>
        </w:rPr>
      </w:pPr>
    </w:p>
    <w:p w14:paraId="68DD0112" w14:textId="77777777" w:rsidR="00452FCA" w:rsidRPr="00452FCA" w:rsidRDefault="00452FCA" w:rsidP="00A133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</w:rPr>
      </w:pPr>
    </w:p>
    <w:sectPr w:rsidR="00452FCA" w:rsidRPr="00452FCA" w:rsidSect="009F7C3F">
      <w:footerReference w:type="even" r:id="rId11"/>
      <w:footerReference w:type="default" r:id="rId12"/>
      <w:pgSz w:w="15840" w:h="12240" w:orient="landscape"/>
      <w:pgMar w:top="1418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1E1BD7C" w14:textId="77777777" w:rsidR="00B62E51" w:rsidRDefault="00B62E51" w:rsidP="00127928">
      <w:pPr>
        <w:spacing w:after="0" w:line="240" w:lineRule="auto"/>
      </w:pPr>
      <w:r>
        <w:separator/>
      </w:r>
    </w:p>
  </w:endnote>
  <w:endnote w:type="continuationSeparator" w:id="0">
    <w:p w14:paraId="05B71103" w14:textId="77777777" w:rsidR="00B62E51" w:rsidRDefault="00B62E51" w:rsidP="001279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639E33" w14:textId="77777777" w:rsidR="00835F0C" w:rsidRDefault="00835F0C" w:rsidP="002339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8B73472" w14:textId="77777777" w:rsidR="00835F0C" w:rsidRDefault="00835F0C" w:rsidP="00835F0C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B6140E" w14:textId="77777777" w:rsidR="00835F0C" w:rsidRDefault="00835F0C" w:rsidP="002339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2DEE8D79" w14:textId="77777777" w:rsidR="00835F0C" w:rsidRDefault="00835F0C" w:rsidP="00835F0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D901F8" w14:textId="77777777" w:rsidR="00B62E51" w:rsidRDefault="00B62E51" w:rsidP="00127928">
      <w:pPr>
        <w:spacing w:after="0" w:line="240" w:lineRule="auto"/>
      </w:pPr>
      <w:r>
        <w:separator/>
      </w:r>
    </w:p>
  </w:footnote>
  <w:footnote w:type="continuationSeparator" w:id="0">
    <w:p w14:paraId="4B8DFDC9" w14:textId="77777777" w:rsidR="00B62E51" w:rsidRDefault="00B62E51" w:rsidP="001279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4D26D5"/>
    <w:multiLevelType w:val="hybridMultilevel"/>
    <w:tmpl w:val="18DAE9CC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B91125E"/>
    <w:multiLevelType w:val="hybridMultilevel"/>
    <w:tmpl w:val="0682FCCA"/>
    <w:lvl w:ilvl="0" w:tplc="78860C08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2471CEF"/>
    <w:multiLevelType w:val="hybridMultilevel"/>
    <w:tmpl w:val="07DE1C72"/>
    <w:lvl w:ilvl="0" w:tplc="90DA9942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3C2BF8"/>
    <w:multiLevelType w:val="hybridMultilevel"/>
    <w:tmpl w:val="7278DAB2"/>
    <w:lvl w:ilvl="0" w:tplc="26F84D8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D2162D1"/>
    <w:multiLevelType w:val="hybridMultilevel"/>
    <w:tmpl w:val="61AA27F6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30966D6"/>
    <w:multiLevelType w:val="hybridMultilevel"/>
    <w:tmpl w:val="68561116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DAC0A16"/>
    <w:multiLevelType w:val="hybridMultilevel"/>
    <w:tmpl w:val="C40A5812"/>
    <w:lvl w:ilvl="0" w:tplc="C98EE340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1B9391A"/>
    <w:multiLevelType w:val="multilevel"/>
    <w:tmpl w:val="AFAE4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69E24645"/>
    <w:multiLevelType w:val="hybridMultilevel"/>
    <w:tmpl w:val="7A3E3F68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A854E81"/>
    <w:multiLevelType w:val="hybridMultilevel"/>
    <w:tmpl w:val="CAF6E6A0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C8E35D0"/>
    <w:multiLevelType w:val="hybridMultilevel"/>
    <w:tmpl w:val="68561116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</w:num>
  <w:num w:numId="3">
    <w:abstractNumId w:val="10"/>
  </w:num>
  <w:num w:numId="4">
    <w:abstractNumId w:val="9"/>
  </w:num>
  <w:num w:numId="5">
    <w:abstractNumId w:val="3"/>
  </w:num>
  <w:num w:numId="6">
    <w:abstractNumId w:val="0"/>
  </w:num>
  <w:num w:numId="7">
    <w:abstractNumId w:val="5"/>
  </w:num>
  <w:num w:numId="8">
    <w:abstractNumId w:val="4"/>
  </w:num>
  <w:num w:numId="9">
    <w:abstractNumId w:val="6"/>
  </w:num>
  <w:num w:numId="10">
    <w:abstractNumId w:val="2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0tjAzNTEytDQ3NjBR0lEKTi0uzszPAykwrgUAK+XgASwAAAA="/>
  </w:docVars>
  <w:rsids>
    <w:rsidRoot w:val="00064A35"/>
    <w:rsid w:val="00017B55"/>
    <w:rsid w:val="0002044A"/>
    <w:rsid w:val="0003343E"/>
    <w:rsid w:val="000605C4"/>
    <w:rsid w:val="00060B7F"/>
    <w:rsid w:val="00064A35"/>
    <w:rsid w:val="00077BB1"/>
    <w:rsid w:val="00083762"/>
    <w:rsid w:val="00084E03"/>
    <w:rsid w:val="0008789F"/>
    <w:rsid w:val="00092ADC"/>
    <w:rsid w:val="000B4EC0"/>
    <w:rsid w:val="000C60F1"/>
    <w:rsid w:val="000D2ADC"/>
    <w:rsid w:val="000E3DE0"/>
    <w:rsid w:val="000F309C"/>
    <w:rsid w:val="000F359B"/>
    <w:rsid w:val="001020A0"/>
    <w:rsid w:val="00110506"/>
    <w:rsid w:val="00111829"/>
    <w:rsid w:val="0011662F"/>
    <w:rsid w:val="001170EC"/>
    <w:rsid w:val="00122328"/>
    <w:rsid w:val="001231A9"/>
    <w:rsid w:val="00127928"/>
    <w:rsid w:val="001368C8"/>
    <w:rsid w:val="0014736A"/>
    <w:rsid w:val="001516D3"/>
    <w:rsid w:val="00152D95"/>
    <w:rsid w:val="00157677"/>
    <w:rsid w:val="00165620"/>
    <w:rsid w:val="00182498"/>
    <w:rsid w:val="00186E08"/>
    <w:rsid w:val="00190842"/>
    <w:rsid w:val="00196052"/>
    <w:rsid w:val="001B06F8"/>
    <w:rsid w:val="001C0B32"/>
    <w:rsid w:val="001C3977"/>
    <w:rsid w:val="001C3BE2"/>
    <w:rsid w:val="001F4104"/>
    <w:rsid w:val="001F7617"/>
    <w:rsid w:val="00204262"/>
    <w:rsid w:val="0022252F"/>
    <w:rsid w:val="00230007"/>
    <w:rsid w:val="00235CB6"/>
    <w:rsid w:val="00245FA2"/>
    <w:rsid w:val="00246388"/>
    <w:rsid w:val="002501C6"/>
    <w:rsid w:val="00252D43"/>
    <w:rsid w:val="00254684"/>
    <w:rsid w:val="0025578A"/>
    <w:rsid w:val="00261DB0"/>
    <w:rsid w:val="002634D7"/>
    <w:rsid w:val="00264C67"/>
    <w:rsid w:val="00266DCC"/>
    <w:rsid w:val="002912EF"/>
    <w:rsid w:val="002948D4"/>
    <w:rsid w:val="002A2136"/>
    <w:rsid w:val="002D1D4F"/>
    <w:rsid w:val="002D2495"/>
    <w:rsid w:val="002E02CC"/>
    <w:rsid w:val="002E2CA2"/>
    <w:rsid w:val="002F038D"/>
    <w:rsid w:val="00304416"/>
    <w:rsid w:val="0033378B"/>
    <w:rsid w:val="003446CC"/>
    <w:rsid w:val="00345624"/>
    <w:rsid w:val="00350E04"/>
    <w:rsid w:val="00366604"/>
    <w:rsid w:val="00390709"/>
    <w:rsid w:val="003A4A74"/>
    <w:rsid w:val="003B7793"/>
    <w:rsid w:val="003D4852"/>
    <w:rsid w:val="003D54BA"/>
    <w:rsid w:val="003D7DDB"/>
    <w:rsid w:val="003E3AFE"/>
    <w:rsid w:val="003F6D2E"/>
    <w:rsid w:val="00404911"/>
    <w:rsid w:val="00404F8B"/>
    <w:rsid w:val="0040532D"/>
    <w:rsid w:val="00431E43"/>
    <w:rsid w:val="00450F95"/>
    <w:rsid w:val="00452FCA"/>
    <w:rsid w:val="004732DC"/>
    <w:rsid w:val="00493298"/>
    <w:rsid w:val="004C7EAC"/>
    <w:rsid w:val="004E6FBA"/>
    <w:rsid w:val="004F327B"/>
    <w:rsid w:val="004F7595"/>
    <w:rsid w:val="00507208"/>
    <w:rsid w:val="00511A6E"/>
    <w:rsid w:val="00523057"/>
    <w:rsid w:val="005359E0"/>
    <w:rsid w:val="005361E3"/>
    <w:rsid w:val="00546058"/>
    <w:rsid w:val="00547A2A"/>
    <w:rsid w:val="00547FBF"/>
    <w:rsid w:val="00554887"/>
    <w:rsid w:val="00557711"/>
    <w:rsid w:val="005655E6"/>
    <w:rsid w:val="00567C32"/>
    <w:rsid w:val="0057112B"/>
    <w:rsid w:val="00577C00"/>
    <w:rsid w:val="005A1019"/>
    <w:rsid w:val="005A4586"/>
    <w:rsid w:val="005D4661"/>
    <w:rsid w:val="005E1067"/>
    <w:rsid w:val="005E1F1D"/>
    <w:rsid w:val="005E6454"/>
    <w:rsid w:val="005E66A9"/>
    <w:rsid w:val="005F2E78"/>
    <w:rsid w:val="005F3521"/>
    <w:rsid w:val="005F366B"/>
    <w:rsid w:val="00605D0E"/>
    <w:rsid w:val="00611C2B"/>
    <w:rsid w:val="0061304A"/>
    <w:rsid w:val="00642F47"/>
    <w:rsid w:val="00652029"/>
    <w:rsid w:val="006674CE"/>
    <w:rsid w:val="00677306"/>
    <w:rsid w:val="006805AD"/>
    <w:rsid w:val="00690798"/>
    <w:rsid w:val="00692A4B"/>
    <w:rsid w:val="006940CC"/>
    <w:rsid w:val="006A2810"/>
    <w:rsid w:val="006C3A0F"/>
    <w:rsid w:val="006C44C3"/>
    <w:rsid w:val="006D2F35"/>
    <w:rsid w:val="006E349F"/>
    <w:rsid w:val="006F7AF3"/>
    <w:rsid w:val="00701EE0"/>
    <w:rsid w:val="00716737"/>
    <w:rsid w:val="0072503C"/>
    <w:rsid w:val="00741B91"/>
    <w:rsid w:val="007437FC"/>
    <w:rsid w:val="00756D3E"/>
    <w:rsid w:val="00756F2A"/>
    <w:rsid w:val="007656BF"/>
    <w:rsid w:val="00773C01"/>
    <w:rsid w:val="00791092"/>
    <w:rsid w:val="007A4B03"/>
    <w:rsid w:val="007B49A9"/>
    <w:rsid w:val="007D0E08"/>
    <w:rsid w:val="007D461E"/>
    <w:rsid w:val="007E562A"/>
    <w:rsid w:val="007F203C"/>
    <w:rsid w:val="008019BA"/>
    <w:rsid w:val="008130EE"/>
    <w:rsid w:val="00816381"/>
    <w:rsid w:val="00835317"/>
    <w:rsid w:val="00835F0C"/>
    <w:rsid w:val="0084209B"/>
    <w:rsid w:val="00843B1A"/>
    <w:rsid w:val="008461A5"/>
    <w:rsid w:val="00850360"/>
    <w:rsid w:val="00853051"/>
    <w:rsid w:val="00863A7E"/>
    <w:rsid w:val="0087446F"/>
    <w:rsid w:val="008841E5"/>
    <w:rsid w:val="00885D3F"/>
    <w:rsid w:val="00891C44"/>
    <w:rsid w:val="008A1171"/>
    <w:rsid w:val="008B44DB"/>
    <w:rsid w:val="008D4A27"/>
    <w:rsid w:val="008D56F4"/>
    <w:rsid w:val="008D74DE"/>
    <w:rsid w:val="008F089C"/>
    <w:rsid w:val="008F240E"/>
    <w:rsid w:val="008F4593"/>
    <w:rsid w:val="008F73A9"/>
    <w:rsid w:val="0090463F"/>
    <w:rsid w:val="0090571A"/>
    <w:rsid w:val="00925AA6"/>
    <w:rsid w:val="009332BB"/>
    <w:rsid w:val="00937F62"/>
    <w:rsid w:val="00961B25"/>
    <w:rsid w:val="009863D8"/>
    <w:rsid w:val="00991756"/>
    <w:rsid w:val="009952DE"/>
    <w:rsid w:val="009B1C15"/>
    <w:rsid w:val="009B3D5E"/>
    <w:rsid w:val="009B5688"/>
    <w:rsid w:val="009C72B2"/>
    <w:rsid w:val="009D29E9"/>
    <w:rsid w:val="009D3C4C"/>
    <w:rsid w:val="009E3792"/>
    <w:rsid w:val="009E4FDF"/>
    <w:rsid w:val="009F7C3F"/>
    <w:rsid w:val="00A07774"/>
    <w:rsid w:val="00A13381"/>
    <w:rsid w:val="00A15915"/>
    <w:rsid w:val="00A16C02"/>
    <w:rsid w:val="00A46A3A"/>
    <w:rsid w:val="00A5161B"/>
    <w:rsid w:val="00A6618A"/>
    <w:rsid w:val="00AB4D07"/>
    <w:rsid w:val="00AC419A"/>
    <w:rsid w:val="00AD0F00"/>
    <w:rsid w:val="00AE3972"/>
    <w:rsid w:val="00AF2D02"/>
    <w:rsid w:val="00AF579F"/>
    <w:rsid w:val="00B019C0"/>
    <w:rsid w:val="00B05FF3"/>
    <w:rsid w:val="00B06CD0"/>
    <w:rsid w:val="00B07B68"/>
    <w:rsid w:val="00B1247B"/>
    <w:rsid w:val="00B154BC"/>
    <w:rsid w:val="00B1598E"/>
    <w:rsid w:val="00B34938"/>
    <w:rsid w:val="00B439F6"/>
    <w:rsid w:val="00B473D1"/>
    <w:rsid w:val="00B56D12"/>
    <w:rsid w:val="00B57A67"/>
    <w:rsid w:val="00B62E51"/>
    <w:rsid w:val="00B81B60"/>
    <w:rsid w:val="00B97F6C"/>
    <w:rsid w:val="00BA1F7F"/>
    <w:rsid w:val="00BA5E46"/>
    <w:rsid w:val="00BA6F20"/>
    <w:rsid w:val="00BB29E0"/>
    <w:rsid w:val="00BC2A2C"/>
    <w:rsid w:val="00BC63E5"/>
    <w:rsid w:val="00BD0B70"/>
    <w:rsid w:val="00BD3DE2"/>
    <w:rsid w:val="00BF573D"/>
    <w:rsid w:val="00C018AF"/>
    <w:rsid w:val="00C021A9"/>
    <w:rsid w:val="00C1107D"/>
    <w:rsid w:val="00C154FF"/>
    <w:rsid w:val="00C22116"/>
    <w:rsid w:val="00C403D9"/>
    <w:rsid w:val="00C57A12"/>
    <w:rsid w:val="00C64036"/>
    <w:rsid w:val="00C92486"/>
    <w:rsid w:val="00CB13E1"/>
    <w:rsid w:val="00CD1062"/>
    <w:rsid w:val="00CD5E0A"/>
    <w:rsid w:val="00D06D70"/>
    <w:rsid w:val="00D2082E"/>
    <w:rsid w:val="00D30FFE"/>
    <w:rsid w:val="00D33F14"/>
    <w:rsid w:val="00D40FA5"/>
    <w:rsid w:val="00D414E5"/>
    <w:rsid w:val="00D45363"/>
    <w:rsid w:val="00D4655E"/>
    <w:rsid w:val="00D53768"/>
    <w:rsid w:val="00D57572"/>
    <w:rsid w:val="00D74CB8"/>
    <w:rsid w:val="00D8117D"/>
    <w:rsid w:val="00D83313"/>
    <w:rsid w:val="00D87BE5"/>
    <w:rsid w:val="00DA5EEE"/>
    <w:rsid w:val="00DC5710"/>
    <w:rsid w:val="00DD4528"/>
    <w:rsid w:val="00DF11A6"/>
    <w:rsid w:val="00DF2C76"/>
    <w:rsid w:val="00DF3E8E"/>
    <w:rsid w:val="00E044E2"/>
    <w:rsid w:val="00E24630"/>
    <w:rsid w:val="00E31E66"/>
    <w:rsid w:val="00E424D3"/>
    <w:rsid w:val="00E55006"/>
    <w:rsid w:val="00E601D2"/>
    <w:rsid w:val="00E736A4"/>
    <w:rsid w:val="00E75033"/>
    <w:rsid w:val="00E760F6"/>
    <w:rsid w:val="00E80592"/>
    <w:rsid w:val="00E84DA3"/>
    <w:rsid w:val="00E86D68"/>
    <w:rsid w:val="00E943C0"/>
    <w:rsid w:val="00E94A4F"/>
    <w:rsid w:val="00E95EE9"/>
    <w:rsid w:val="00EA0F33"/>
    <w:rsid w:val="00EA3527"/>
    <w:rsid w:val="00EB631B"/>
    <w:rsid w:val="00ED1166"/>
    <w:rsid w:val="00EE338F"/>
    <w:rsid w:val="00EF0893"/>
    <w:rsid w:val="00F0372F"/>
    <w:rsid w:val="00F22681"/>
    <w:rsid w:val="00F24284"/>
    <w:rsid w:val="00F3549B"/>
    <w:rsid w:val="00F46217"/>
    <w:rsid w:val="00F53026"/>
    <w:rsid w:val="00F63422"/>
    <w:rsid w:val="00F66F25"/>
    <w:rsid w:val="00F71A10"/>
    <w:rsid w:val="00F7466F"/>
    <w:rsid w:val="00F80171"/>
    <w:rsid w:val="00F807A1"/>
    <w:rsid w:val="00F95921"/>
    <w:rsid w:val="00FA479D"/>
    <w:rsid w:val="00FA4DAE"/>
    <w:rsid w:val="00FA7DA6"/>
    <w:rsid w:val="00FB0089"/>
    <w:rsid w:val="00FB1A4B"/>
    <w:rsid w:val="00FB644C"/>
    <w:rsid w:val="00FB6ED9"/>
    <w:rsid w:val="00FB77C4"/>
    <w:rsid w:val="00FC2027"/>
    <w:rsid w:val="00FC2CE2"/>
    <w:rsid w:val="00FD0BA2"/>
    <w:rsid w:val="00FD4539"/>
    <w:rsid w:val="00FE30E2"/>
    <w:rsid w:val="00FE40FB"/>
    <w:rsid w:val="00FE50C8"/>
    <w:rsid w:val="00FE5E56"/>
    <w:rsid w:val="00FE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19609D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D466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lv-LV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60F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60F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64A3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064A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5D4661"/>
    <w:rPr>
      <w:rFonts w:ascii="Times New Roman" w:eastAsia="Times New Roman" w:hAnsi="Times New Roman" w:cs="Times New Roman"/>
      <w:b/>
      <w:bCs/>
      <w:kern w:val="36"/>
      <w:sz w:val="48"/>
      <w:szCs w:val="48"/>
      <w:lang w:eastAsia="lv-LV"/>
    </w:rPr>
  </w:style>
  <w:style w:type="paragraph" w:styleId="ListParagraph">
    <w:name w:val="List Paragraph"/>
    <w:basedOn w:val="Normal"/>
    <w:uiPriority w:val="34"/>
    <w:qFormat/>
    <w:rsid w:val="00092AD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2792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7928"/>
  </w:style>
  <w:style w:type="paragraph" w:styleId="Footer">
    <w:name w:val="footer"/>
    <w:basedOn w:val="Normal"/>
    <w:link w:val="FooterChar"/>
    <w:uiPriority w:val="99"/>
    <w:unhideWhenUsed/>
    <w:rsid w:val="0012792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7928"/>
  </w:style>
  <w:style w:type="paragraph" w:styleId="BalloonText">
    <w:name w:val="Balloon Text"/>
    <w:basedOn w:val="Normal"/>
    <w:link w:val="BalloonTextChar"/>
    <w:uiPriority w:val="99"/>
    <w:semiHidden/>
    <w:unhideWhenUsed/>
    <w:rsid w:val="00F807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07A1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0C60F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60F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semiHidden/>
    <w:unhideWhenUsed/>
    <w:rsid w:val="000C60F1"/>
    <w:rPr>
      <w:color w:val="0000FF" w:themeColor="hyperlink"/>
      <w:u w:val="single"/>
    </w:rPr>
  </w:style>
  <w:style w:type="character" w:customStyle="1" w:styleId="shorttext">
    <w:name w:val="short_text"/>
    <w:basedOn w:val="DefaultParagraphFont"/>
    <w:rsid w:val="00B05FF3"/>
  </w:style>
  <w:style w:type="paragraph" w:styleId="CommentText">
    <w:name w:val="annotation text"/>
    <w:basedOn w:val="Normal"/>
    <w:link w:val="CommentTextChar"/>
    <w:semiHidden/>
    <w:rsid w:val="00452FC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52FCA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835F0C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D466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lv-LV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60F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60F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64A3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064A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5D4661"/>
    <w:rPr>
      <w:rFonts w:ascii="Times New Roman" w:eastAsia="Times New Roman" w:hAnsi="Times New Roman" w:cs="Times New Roman"/>
      <w:b/>
      <w:bCs/>
      <w:kern w:val="36"/>
      <w:sz w:val="48"/>
      <w:szCs w:val="48"/>
      <w:lang w:eastAsia="lv-LV"/>
    </w:rPr>
  </w:style>
  <w:style w:type="paragraph" w:styleId="ListParagraph">
    <w:name w:val="List Paragraph"/>
    <w:basedOn w:val="Normal"/>
    <w:uiPriority w:val="34"/>
    <w:qFormat/>
    <w:rsid w:val="00092AD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2792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7928"/>
  </w:style>
  <w:style w:type="paragraph" w:styleId="Footer">
    <w:name w:val="footer"/>
    <w:basedOn w:val="Normal"/>
    <w:link w:val="FooterChar"/>
    <w:uiPriority w:val="99"/>
    <w:unhideWhenUsed/>
    <w:rsid w:val="0012792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7928"/>
  </w:style>
  <w:style w:type="paragraph" w:styleId="BalloonText">
    <w:name w:val="Balloon Text"/>
    <w:basedOn w:val="Normal"/>
    <w:link w:val="BalloonTextChar"/>
    <w:uiPriority w:val="99"/>
    <w:semiHidden/>
    <w:unhideWhenUsed/>
    <w:rsid w:val="00F807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07A1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0C60F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60F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semiHidden/>
    <w:unhideWhenUsed/>
    <w:rsid w:val="000C60F1"/>
    <w:rPr>
      <w:color w:val="0000FF" w:themeColor="hyperlink"/>
      <w:u w:val="single"/>
    </w:rPr>
  </w:style>
  <w:style w:type="character" w:customStyle="1" w:styleId="shorttext">
    <w:name w:val="short_text"/>
    <w:basedOn w:val="DefaultParagraphFont"/>
    <w:rsid w:val="00B05FF3"/>
  </w:style>
  <w:style w:type="paragraph" w:styleId="CommentText">
    <w:name w:val="annotation text"/>
    <w:basedOn w:val="Normal"/>
    <w:link w:val="CommentTextChar"/>
    <w:semiHidden/>
    <w:rsid w:val="00452FC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52FCA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835F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689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3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1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emf"/><Relationship Id="rId10" Type="http://schemas.openxmlformats.org/officeDocument/2006/relationships/hyperlink" Target="http://www.cfi.lu.l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F7260361-9E37-6C42-A895-4E9B58FFA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164</Words>
  <Characters>6637</Characters>
  <Application>Microsoft Macintosh Word</Application>
  <DocSecurity>0</DocSecurity>
  <Lines>55</Lines>
  <Paragraphs>1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 Company</Company>
  <LinksUpToDate>false</LinksUpToDate>
  <CharactersWithSpaces>77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s</dc:creator>
  <cp:lastModifiedBy>Ieva Lacenberga Rocena</cp:lastModifiedBy>
  <cp:revision>5</cp:revision>
  <cp:lastPrinted>2017-11-29T10:41:00Z</cp:lastPrinted>
  <dcterms:created xsi:type="dcterms:W3CDTF">2018-08-30T18:40:00Z</dcterms:created>
  <dcterms:modified xsi:type="dcterms:W3CDTF">2018-08-31T05:09:00Z</dcterms:modified>
</cp:coreProperties>
</file>